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CE7D5" w14:textId="77777777" w:rsidR="002B40C1" w:rsidRDefault="002B40C1" w:rsidP="00074089">
      <w:pPr>
        <w:ind w:left="-567"/>
        <w:jc w:val="center"/>
        <w:rPr>
          <w:b/>
          <w:color w:val="0070C0"/>
          <w:sz w:val="20"/>
        </w:rPr>
      </w:pPr>
      <w:r w:rsidRPr="00C5010F">
        <w:rPr>
          <w:b/>
          <w:smallCaps/>
          <w:color w:val="0070C0"/>
          <w:sz w:val="20"/>
        </w:rPr>
        <w:t>W</w:t>
      </w:r>
      <w:r w:rsidR="002C7A2F" w:rsidRPr="00C5010F">
        <w:rPr>
          <w:b/>
          <w:smallCaps/>
          <w:color w:val="0070C0"/>
          <w:sz w:val="20"/>
        </w:rPr>
        <w:t>niosek o wyjazd za granicę</w:t>
      </w:r>
      <w:r w:rsidRPr="00C5010F">
        <w:rPr>
          <w:b/>
          <w:color w:val="0070C0"/>
          <w:sz w:val="20"/>
        </w:rPr>
        <w:t xml:space="preserve"> </w:t>
      </w:r>
      <w:r w:rsidR="00B85332" w:rsidRPr="00C5010F">
        <w:rPr>
          <w:b/>
          <w:smallCaps/>
          <w:color w:val="0070C0"/>
          <w:sz w:val="20"/>
        </w:rPr>
        <w:t>nr</w:t>
      </w:r>
      <w:r w:rsidR="00B85332" w:rsidRPr="00C5010F">
        <w:rPr>
          <w:b/>
          <w:color w:val="0070C0"/>
          <w:sz w:val="20"/>
        </w:rPr>
        <w:t xml:space="preserve"> ……</w:t>
      </w:r>
      <w:r w:rsidR="00EC4FE0" w:rsidRPr="00C5010F">
        <w:rPr>
          <w:b/>
          <w:color w:val="0070C0"/>
          <w:sz w:val="20"/>
        </w:rPr>
        <w:t>……</w:t>
      </w:r>
      <w:r w:rsidR="007F08CB" w:rsidRPr="00C5010F">
        <w:rPr>
          <w:b/>
          <w:color w:val="0070C0"/>
          <w:sz w:val="20"/>
        </w:rPr>
        <w:t>….</w:t>
      </w:r>
      <w:r w:rsidR="00EC4FE0" w:rsidRPr="00C5010F">
        <w:rPr>
          <w:b/>
          <w:color w:val="0070C0"/>
          <w:sz w:val="20"/>
        </w:rPr>
        <w:t xml:space="preserve">……..….  </w:t>
      </w:r>
      <w:r w:rsidR="00EC4FE0" w:rsidRPr="00C5010F">
        <w:rPr>
          <w:b/>
          <w:smallCaps/>
          <w:color w:val="0070C0"/>
          <w:sz w:val="20"/>
        </w:rPr>
        <w:t>z dnia</w:t>
      </w:r>
      <w:r w:rsidR="00EC4FE0">
        <w:rPr>
          <w:b/>
          <w:color w:val="0070C0"/>
          <w:sz w:val="20"/>
        </w:rPr>
        <w:t xml:space="preserve"> ………………….</w:t>
      </w:r>
      <w:r w:rsidR="00B85332">
        <w:rPr>
          <w:b/>
          <w:color w:val="0070C0"/>
          <w:sz w:val="20"/>
        </w:rPr>
        <w:t>….</w:t>
      </w:r>
    </w:p>
    <w:p w14:paraId="0DE6BC5C" w14:textId="77777777" w:rsidR="004227B5" w:rsidRPr="00DF12DB" w:rsidRDefault="004227B5" w:rsidP="002B40C1">
      <w:pPr>
        <w:ind w:left="-567"/>
        <w:jc w:val="center"/>
        <w:rPr>
          <w:b/>
          <w:color w:val="0070C0"/>
          <w:sz w:val="10"/>
          <w:szCs w:val="10"/>
        </w:rPr>
      </w:pPr>
    </w:p>
    <w:p w14:paraId="67D4D110" w14:textId="77777777" w:rsidR="002B40C1" w:rsidRPr="005A2724" w:rsidRDefault="002B40C1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t>CZĘŚĆ I – WYPEŁNIA OSOBA WYJEŻDŻAJĄCA</w:t>
      </w:r>
    </w:p>
    <w:tbl>
      <w:tblPr>
        <w:tblW w:w="1059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518"/>
        <w:gridCol w:w="892"/>
        <w:gridCol w:w="709"/>
        <w:gridCol w:w="1868"/>
        <w:gridCol w:w="258"/>
        <w:gridCol w:w="2410"/>
        <w:gridCol w:w="674"/>
      </w:tblGrid>
      <w:tr w:rsidR="00F65B66" w:rsidRPr="0002777D" w14:paraId="49CD2D8B" w14:textId="77777777" w:rsidTr="00C57261">
        <w:trPr>
          <w:trHeight w:val="199"/>
        </w:trPr>
        <w:tc>
          <w:tcPr>
            <w:tcW w:w="10597" w:type="dxa"/>
            <w:gridSpan w:val="8"/>
            <w:tcBorders>
              <w:top w:val="single" w:sz="2" w:space="0" w:color="auto"/>
            </w:tcBorders>
          </w:tcPr>
          <w:p w14:paraId="6A654321" w14:textId="7EADCE02" w:rsidR="00F65B66" w:rsidRDefault="008C3EBA" w:rsidP="00581405">
            <w:pPr>
              <w:spacing w:line="30" w:lineRule="atLeast"/>
              <w:rPr>
                <w:noProof/>
              </w:rPr>
            </w:pPr>
            <w:r>
              <w:rPr>
                <w:sz w:val="20"/>
              </w:rPr>
              <w:t>*</w:t>
            </w:r>
            <w:r w:rsidR="00F65B66" w:rsidRPr="00155B36">
              <w:rPr>
                <w:szCs w:val="24"/>
              </w:rPr>
              <w:t>pracownik</w:t>
            </w:r>
            <w:r w:rsidR="00155B36">
              <w:rPr>
                <w:sz w:val="20"/>
              </w:rPr>
              <w:t xml:space="preserve">  </w:t>
            </w:r>
            <w:r w:rsidR="00581405">
              <w:t>□</w:t>
            </w:r>
            <w:r w:rsidR="00155B36">
              <w:rPr>
                <w:sz w:val="20"/>
              </w:rPr>
              <w:t xml:space="preserve">     </w:t>
            </w:r>
            <w:r w:rsidR="0059702D">
              <w:rPr>
                <w:sz w:val="20"/>
              </w:rPr>
              <w:t xml:space="preserve">                   </w:t>
            </w:r>
            <w:r w:rsidR="00155B36">
              <w:rPr>
                <w:sz w:val="20"/>
              </w:rPr>
              <w:t xml:space="preserve"> </w:t>
            </w:r>
            <w:r w:rsidR="00C00C2C" w:rsidRPr="00C00C2C">
              <w:rPr>
                <w:szCs w:val="24"/>
              </w:rPr>
              <w:t>doktora</w:t>
            </w:r>
            <w:r w:rsidR="00F65B66" w:rsidRPr="00155B36">
              <w:rPr>
                <w:szCs w:val="24"/>
              </w:rPr>
              <w:t>nt</w:t>
            </w:r>
            <w:r w:rsidR="00F65B66" w:rsidRPr="007144C7">
              <w:rPr>
                <w:sz w:val="20"/>
              </w:rPr>
              <w:t xml:space="preserve"> </w:t>
            </w:r>
            <w:r w:rsidR="009F6017">
              <w:t>□</w:t>
            </w:r>
            <w:r w:rsidR="00F65B66">
              <w:rPr>
                <w:sz w:val="20"/>
              </w:rPr>
              <w:t xml:space="preserve"> </w:t>
            </w:r>
            <w:r w:rsidR="0059702D">
              <w:rPr>
                <w:sz w:val="20"/>
              </w:rPr>
              <w:t xml:space="preserve">                        </w:t>
            </w:r>
            <w:r w:rsidR="00F65B66">
              <w:rPr>
                <w:sz w:val="20"/>
              </w:rPr>
              <w:t xml:space="preserve"> </w:t>
            </w:r>
            <w:r w:rsidR="00C00C2C">
              <w:rPr>
                <w:szCs w:val="24"/>
              </w:rPr>
              <w:t>stude</w:t>
            </w:r>
            <w:r w:rsidR="00F65B66" w:rsidRPr="00155B36">
              <w:rPr>
                <w:szCs w:val="24"/>
              </w:rPr>
              <w:t>nt</w:t>
            </w:r>
            <w:r w:rsidR="00581405" w:rsidRPr="00581405">
              <w:t xml:space="preserve"> </w:t>
            </w:r>
            <w:r w:rsidR="000E4313">
              <w:t>X</w:t>
            </w:r>
            <w:r w:rsidR="00F65B66" w:rsidRPr="00155B36">
              <w:rPr>
                <w:szCs w:val="24"/>
              </w:rPr>
              <w:t xml:space="preserve">        </w:t>
            </w:r>
            <w:r w:rsidR="0007247A">
              <w:rPr>
                <w:szCs w:val="24"/>
              </w:rPr>
              <w:t xml:space="preserve">  </w:t>
            </w:r>
            <w:r w:rsidR="00F65B66" w:rsidRPr="00155B36">
              <w:rPr>
                <w:szCs w:val="24"/>
              </w:rPr>
              <w:t xml:space="preserve">     inna osoba</w:t>
            </w:r>
            <w:r w:rsidR="00581405" w:rsidRPr="00581405">
              <w:t xml:space="preserve"> </w:t>
            </w:r>
            <w:r w:rsidR="00171B97">
              <w:t>□</w:t>
            </w:r>
            <w:r w:rsidR="0007247A">
              <w:rPr>
                <w:sz w:val="20"/>
              </w:rPr>
              <w:t xml:space="preserve"> </w:t>
            </w:r>
            <w:r w:rsidR="00F65B66">
              <w:rPr>
                <w:sz w:val="20"/>
              </w:rPr>
              <w:t xml:space="preserve">  </w:t>
            </w:r>
            <w:r w:rsidR="0059702D">
              <w:rPr>
                <w:sz w:val="20"/>
              </w:rPr>
              <w:t>(tylko Wniosek WP)</w:t>
            </w:r>
            <w:r w:rsidR="00F65B66">
              <w:rPr>
                <w:sz w:val="20"/>
              </w:rPr>
              <w:t xml:space="preserve"> </w:t>
            </w:r>
          </w:p>
        </w:tc>
      </w:tr>
      <w:tr w:rsidR="00F65B66" w:rsidRPr="0002777D" w14:paraId="06C156BD" w14:textId="77777777" w:rsidTr="00C57261">
        <w:trPr>
          <w:trHeight w:val="163"/>
        </w:trPr>
        <w:tc>
          <w:tcPr>
            <w:tcW w:w="2268" w:type="dxa"/>
            <w:vAlign w:val="center"/>
          </w:tcPr>
          <w:p w14:paraId="5F58FE31" w14:textId="77777777" w:rsidR="00F65B66" w:rsidRPr="000E4313" w:rsidRDefault="00F65B66" w:rsidP="007F08CB">
            <w:pPr>
              <w:spacing w:line="30" w:lineRule="atLeast"/>
              <w:rPr>
                <w:noProof/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Imię i nazwisko</w:t>
            </w:r>
          </w:p>
        </w:tc>
        <w:tc>
          <w:tcPr>
            <w:tcW w:w="8329" w:type="dxa"/>
            <w:gridSpan w:val="7"/>
            <w:vAlign w:val="center"/>
          </w:tcPr>
          <w:p w14:paraId="741C8FB0" w14:textId="77777777" w:rsidR="00F65B66" w:rsidRPr="000E4313" w:rsidRDefault="00F65B66" w:rsidP="007F08CB">
            <w:pPr>
              <w:spacing w:line="30" w:lineRule="atLeast"/>
              <w:rPr>
                <w:noProof/>
                <w:highlight w:val="yellow"/>
              </w:rPr>
            </w:pPr>
          </w:p>
        </w:tc>
      </w:tr>
      <w:tr w:rsidR="00302F80" w:rsidRPr="0002777D" w14:paraId="57A9C036" w14:textId="77777777" w:rsidTr="00C57261">
        <w:trPr>
          <w:trHeight w:val="227"/>
        </w:trPr>
        <w:tc>
          <w:tcPr>
            <w:tcW w:w="2268" w:type="dxa"/>
            <w:vAlign w:val="center"/>
          </w:tcPr>
          <w:p w14:paraId="4229579E" w14:textId="77777777" w:rsidR="00302F80" w:rsidRPr="000E4313" w:rsidRDefault="00302F80" w:rsidP="007F08CB">
            <w:pPr>
              <w:spacing w:line="30" w:lineRule="atLeast"/>
              <w:rPr>
                <w:noProof/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Nr osobowy</w:t>
            </w:r>
          </w:p>
        </w:tc>
        <w:tc>
          <w:tcPr>
            <w:tcW w:w="3119" w:type="dxa"/>
            <w:gridSpan w:val="3"/>
            <w:vAlign w:val="center"/>
          </w:tcPr>
          <w:p w14:paraId="471322C3" w14:textId="77777777" w:rsidR="00302F80" w:rsidRPr="000E4313" w:rsidRDefault="00302F80" w:rsidP="007F08CB">
            <w:pPr>
              <w:spacing w:line="30" w:lineRule="atLeast"/>
              <w:rPr>
                <w:noProof/>
                <w:highlight w:val="yellow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44296EED" w14:textId="77777777" w:rsidR="00302F80" w:rsidRPr="000E4313" w:rsidRDefault="00302F80" w:rsidP="007F08CB">
            <w:pPr>
              <w:spacing w:line="30" w:lineRule="atLeast"/>
              <w:rPr>
                <w:noProof/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Jednostka</w:t>
            </w:r>
          </w:p>
        </w:tc>
        <w:tc>
          <w:tcPr>
            <w:tcW w:w="3084" w:type="dxa"/>
            <w:gridSpan w:val="2"/>
          </w:tcPr>
          <w:p w14:paraId="04915D02" w14:textId="77777777" w:rsidR="00302F80" w:rsidRPr="000E4313" w:rsidRDefault="00302F80" w:rsidP="00C12E91">
            <w:pPr>
              <w:spacing w:line="30" w:lineRule="atLeast"/>
              <w:rPr>
                <w:noProof/>
                <w:highlight w:val="yellow"/>
              </w:rPr>
            </w:pPr>
          </w:p>
        </w:tc>
      </w:tr>
      <w:tr w:rsidR="00302F80" w:rsidRPr="0002777D" w14:paraId="3AB60D73" w14:textId="77777777" w:rsidTr="00C57261">
        <w:trPr>
          <w:trHeight w:val="217"/>
        </w:trPr>
        <w:tc>
          <w:tcPr>
            <w:tcW w:w="2268" w:type="dxa"/>
            <w:vAlign w:val="center"/>
          </w:tcPr>
          <w:p w14:paraId="263FB115" w14:textId="77777777" w:rsidR="00302F80" w:rsidRPr="000E4313" w:rsidRDefault="00302F80" w:rsidP="007F08CB">
            <w:pPr>
              <w:spacing w:line="30" w:lineRule="atLeast"/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Telefon kontaktowy</w:t>
            </w:r>
          </w:p>
        </w:tc>
        <w:tc>
          <w:tcPr>
            <w:tcW w:w="3119" w:type="dxa"/>
            <w:gridSpan w:val="3"/>
            <w:vAlign w:val="center"/>
          </w:tcPr>
          <w:p w14:paraId="747947D2" w14:textId="77777777" w:rsidR="00302F80" w:rsidRPr="000E4313" w:rsidRDefault="00302F80" w:rsidP="007F08CB">
            <w:pPr>
              <w:spacing w:line="30" w:lineRule="atLeast"/>
              <w:rPr>
                <w:noProof/>
                <w:highlight w:val="yellow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BC53148" w14:textId="77777777" w:rsidR="00302F80" w:rsidRPr="000E4313" w:rsidRDefault="00302F80" w:rsidP="007F08CB">
            <w:pPr>
              <w:spacing w:line="30" w:lineRule="atLeast"/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Adres mailowy</w:t>
            </w:r>
          </w:p>
        </w:tc>
        <w:tc>
          <w:tcPr>
            <w:tcW w:w="3084" w:type="dxa"/>
            <w:gridSpan w:val="2"/>
          </w:tcPr>
          <w:p w14:paraId="070089E0" w14:textId="77777777" w:rsidR="00302F80" w:rsidRPr="000E4313" w:rsidRDefault="00302F80" w:rsidP="00C12E91">
            <w:pPr>
              <w:spacing w:line="30" w:lineRule="atLeast"/>
              <w:rPr>
                <w:noProof/>
                <w:highlight w:val="yellow"/>
              </w:rPr>
            </w:pPr>
          </w:p>
        </w:tc>
      </w:tr>
      <w:tr w:rsidR="00302F80" w:rsidRPr="0002777D" w14:paraId="74BE2139" w14:textId="77777777" w:rsidTr="00C57261">
        <w:trPr>
          <w:trHeight w:val="191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EBBA8" w14:textId="77777777" w:rsidR="00302F80" w:rsidRPr="000E4313" w:rsidRDefault="00037B95" w:rsidP="007F08CB">
            <w:pPr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Kraj docelowy</w:t>
            </w:r>
            <w:r w:rsidR="00302F80" w:rsidRPr="000E4313">
              <w:rPr>
                <w:szCs w:val="24"/>
                <w:highlight w:val="yellow"/>
              </w:rPr>
              <w:t xml:space="preserve">                                     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15CB" w14:textId="77777777" w:rsidR="00302F80" w:rsidRPr="000E4313" w:rsidRDefault="00302F80" w:rsidP="007F08CB">
            <w:pPr>
              <w:rPr>
                <w:sz w:val="20"/>
                <w:highlight w:val="yellow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AC6AB" w14:textId="77777777" w:rsidR="00302F80" w:rsidRPr="000E4313" w:rsidRDefault="00EF4AAD" w:rsidP="007F08CB">
            <w:pPr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M</w:t>
            </w:r>
            <w:r w:rsidR="00302F80" w:rsidRPr="000E4313">
              <w:rPr>
                <w:szCs w:val="24"/>
                <w:highlight w:val="yellow"/>
              </w:rPr>
              <w:t>iejscowość</w:t>
            </w:r>
            <w:r w:rsidR="00037B95" w:rsidRPr="000E4313">
              <w:rPr>
                <w:szCs w:val="24"/>
                <w:highlight w:val="yellow"/>
              </w:rPr>
              <w:t xml:space="preserve"> docelowa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5142" w14:textId="77777777" w:rsidR="00302F80" w:rsidRPr="000E4313" w:rsidRDefault="00302F80" w:rsidP="00D55C32">
            <w:pPr>
              <w:rPr>
                <w:sz w:val="20"/>
                <w:highlight w:val="yellow"/>
              </w:rPr>
            </w:pPr>
          </w:p>
        </w:tc>
      </w:tr>
      <w:tr w:rsidR="00302F80" w:rsidRPr="0002777D" w14:paraId="176040E0" w14:textId="77777777" w:rsidTr="00C57261">
        <w:trPr>
          <w:trHeight w:val="46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D7627" w14:textId="77777777" w:rsidR="00302F80" w:rsidRPr="000E4313" w:rsidRDefault="00302F80" w:rsidP="007F08CB">
            <w:pPr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>Instytucja docelowa</w:t>
            </w:r>
            <w:r w:rsidR="00EE5830" w:rsidRPr="000E4313">
              <w:rPr>
                <w:szCs w:val="24"/>
                <w:highlight w:val="yellow"/>
              </w:rPr>
              <w:t xml:space="preserve"> </w:t>
            </w:r>
            <w:r w:rsidRPr="000E4313">
              <w:rPr>
                <w:szCs w:val="24"/>
                <w:highlight w:val="yellow"/>
              </w:rPr>
              <w:t>/organizująca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A861E" w14:textId="77777777" w:rsidR="00302F80" w:rsidRPr="000E4313" w:rsidRDefault="00302F80" w:rsidP="007F08CB">
            <w:pPr>
              <w:rPr>
                <w:sz w:val="20"/>
                <w:highlight w:val="yellow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7FF79" w14:textId="77777777" w:rsidR="00302F80" w:rsidRPr="000E4313" w:rsidRDefault="00302F80" w:rsidP="007F08CB">
            <w:pPr>
              <w:rPr>
                <w:szCs w:val="24"/>
                <w:highlight w:val="yellow"/>
              </w:rPr>
            </w:pPr>
            <w:r w:rsidRPr="000E4313">
              <w:rPr>
                <w:szCs w:val="24"/>
                <w:highlight w:val="yellow"/>
              </w:rPr>
              <w:t xml:space="preserve">Termin </w:t>
            </w:r>
            <w:r w:rsidR="00974B19" w:rsidRPr="000E4313">
              <w:rPr>
                <w:szCs w:val="24"/>
                <w:highlight w:val="yellow"/>
              </w:rPr>
              <w:t>wyjazdu</w:t>
            </w:r>
            <w:r w:rsidR="002B40C1" w:rsidRPr="000E4313">
              <w:rPr>
                <w:szCs w:val="24"/>
                <w:highlight w:val="yellow"/>
              </w:rPr>
              <w:t xml:space="preserve"> </w:t>
            </w:r>
            <w:proofErr w:type="spellStart"/>
            <w:r w:rsidRPr="000E4313">
              <w:rPr>
                <w:sz w:val="16"/>
                <w:szCs w:val="16"/>
                <w:highlight w:val="yellow"/>
              </w:rPr>
              <w:t>dd.mm.rrrr</w:t>
            </w:r>
            <w:proofErr w:type="spellEnd"/>
            <w:r w:rsidRPr="000E4313">
              <w:rPr>
                <w:sz w:val="16"/>
                <w:szCs w:val="16"/>
                <w:highlight w:val="yellow"/>
              </w:rPr>
              <w:t xml:space="preserve"> – </w:t>
            </w:r>
            <w:proofErr w:type="spellStart"/>
            <w:r w:rsidRPr="000E4313">
              <w:rPr>
                <w:sz w:val="16"/>
                <w:szCs w:val="16"/>
                <w:highlight w:val="yellow"/>
              </w:rPr>
              <w:t>dd.mm.rrrr</w:t>
            </w:r>
            <w:proofErr w:type="spellEnd"/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7EE0" w14:textId="77777777" w:rsidR="00302F80" w:rsidRPr="000E4313" w:rsidRDefault="00302F80" w:rsidP="00D55C32">
            <w:pPr>
              <w:rPr>
                <w:sz w:val="20"/>
                <w:highlight w:val="yellow"/>
              </w:rPr>
            </w:pPr>
          </w:p>
        </w:tc>
      </w:tr>
      <w:tr w:rsidR="008C3EBA" w:rsidRPr="00BF3DE5" w14:paraId="07363F36" w14:textId="77777777" w:rsidTr="00C57261">
        <w:tblPrEx>
          <w:tblLook w:val="04A0" w:firstRow="1" w:lastRow="0" w:firstColumn="1" w:lastColumn="0" w:noHBand="0" w:noVBand="1"/>
        </w:tblPrEx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62A5A19F" w14:textId="77777777" w:rsidR="008C3EBA" w:rsidRPr="00BF3DE5" w:rsidRDefault="008C3EBA" w:rsidP="00B3338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EL</w:t>
            </w:r>
            <w:r w:rsidRPr="00BF3DE5">
              <w:rPr>
                <w:b/>
                <w:sz w:val="20"/>
              </w:rPr>
              <w:t xml:space="preserve"> WYJAZDU</w:t>
            </w:r>
            <w:r w:rsidR="00237C2A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*</w:t>
            </w:r>
          </w:p>
        </w:tc>
      </w:tr>
      <w:tr w:rsidR="008C3EBA" w:rsidRPr="00A2611B" w14:paraId="5DA28753" w14:textId="77777777" w:rsidTr="00C57261">
        <w:tblPrEx>
          <w:tblLook w:val="04A0" w:firstRow="1" w:lastRow="0" w:firstColumn="1" w:lastColumn="0" w:noHBand="0" w:noVBand="1"/>
        </w:tblPrEx>
        <w:trPr>
          <w:trHeight w:val="1475"/>
        </w:trPr>
        <w:tc>
          <w:tcPr>
            <w:tcW w:w="3786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723A40D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onferencja</w:t>
            </w:r>
          </w:p>
          <w:p w14:paraId="3D5971B9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badania naukowe</w:t>
            </w:r>
          </w:p>
          <w:p w14:paraId="2B6C885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dydaktyka/wykłady    </w:t>
            </w:r>
          </w:p>
          <w:p w14:paraId="7DB866E5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werenda</w:t>
            </w:r>
          </w:p>
          <w:p w14:paraId="26505CD9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arsztaty</w:t>
            </w:r>
          </w:p>
          <w:p w14:paraId="7406BBD5" w14:textId="77777777" w:rsidR="00691D6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</w:t>
            </w:r>
            <w:r w:rsidR="00957D16" w:rsidRPr="004836A6">
              <w:rPr>
                <w:sz w:val="22"/>
                <w:szCs w:val="22"/>
              </w:rPr>
              <w:t xml:space="preserve"> staż</w:t>
            </w:r>
          </w:p>
        </w:tc>
        <w:tc>
          <w:tcPr>
            <w:tcW w:w="3469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60D3C3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szkolenie</w:t>
            </w:r>
          </w:p>
          <w:p w14:paraId="3AA8C392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kurs</w:t>
            </w:r>
            <w:r w:rsidR="008C3EBA" w:rsidRPr="004836A6">
              <w:rPr>
                <w:sz w:val="22"/>
                <w:szCs w:val="22"/>
              </w:rPr>
              <w:t xml:space="preserve"> </w:t>
            </w:r>
          </w:p>
          <w:p w14:paraId="776388C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izyta studyjna</w:t>
            </w:r>
          </w:p>
          <w:p w14:paraId="4084660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praca nad projektem     </w:t>
            </w:r>
          </w:p>
          <w:p w14:paraId="324C26D7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ćwiczenia terenowe</w:t>
            </w:r>
          </w:p>
          <w:p w14:paraId="2E7AD455" w14:textId="5FCEADBE" w:rsidR="00957D16" w:rsidRPr="004836A6" w:rsidRDefault="000E4313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t>X</w:t>
            </w:r>
            <w:r w:rsidR="00957D16" w:rsidRPr="004836A6">
              <w:rPr>
                <w:sz w:val="22"/>
                <w:szCs w:val="22"/>
              </w:rPr>
              <w:t xml:space="preserve">  studia</w:t>
            </w:r>
          </w:p>
        </w:tc>
        <w:tc>
          <w:tcPr>
            <w:tcW w:w="3342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39308CA2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praktyka</w:t>
            </w:r>
          </w:p>
          <w:p w14:paraId="168FEED5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</w:t>
            </w:r>
            <w:r w:rsidR="008C3EBA" w:rsidRPr="004836A6">
              <w:rPr>
                <w:sz w:val="22"/>
                <w:szCs w:val="22"/>
              </w:rPr>
              <w:t>szkoła letnia</w:t>
            </w:r>
          </w:p>
          <w:p w14:paraId="2ACA1BE6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udział w obronie pracy    </w:t>
            </w:r>
          </w:p>
          <w:p w14:paraId="269D1B13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 kształcenie za granicą</w:t>
            </w:r>
          </w:p>
          <w:p w14:paraId="74247D8B" w14:textId="77777777" w:rsidR="008C3EBA" w:rsidRPr="00C87AC4" w:rsidRDefault="00581405" w:rsidP="00DF12DB">
            <w:pPr>
              <w:autoSpaceDE w:val="0"/>
              <w:autoSpaceDN w:val="0"/>
              <w:adjustRightInd w:val="0"/>
              <w:rPr>
                <w:color w:val="D9D9D9"/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inny cel</w:t>
            </w:r>
            <w:r w:rsidR="005A2724" w:rsidRPr="004836A6">
              <w:rPr>
                <w:sz w:val="22"/>
                <w:szCs w:val="22"/>
              </w:rPr>
              <w:t>:</w:t>
            </w:r>
            <w:r w:rsidR="005A2724" w:rsidRPr="00C87AC4">
              <w:rPr>
                <w:color w:val="D9D9D9"/>
                <w:sz w:val="22"/>
                <w:szCs w:val="22"/>
              </w:rPr>
              <w:t>………………………</w:t>
            </w:r>
          </w:p>
          <w:p w14:paraId="36F12EF0" w14:textId="77777777" w:rsidR="007F08CB" w:rsidRPr="004836A6" w:rsidRDefault="004836A6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87AC4">
              <w:rPr>
                <w:color w:val="D9D9D9"/>
                <w:sz w:val="22"/>
                <w:szCs w:val="22"/>
              </w:rPr>
              <w:t xml:space="preserve">      …</w:t>
            </w:r>
            <w:r w:rsidR="007F08CB" w:rsidRPr="00C87AC4">
              <w:rPr>
                <w:color w:val="D9D9D9"/>
                <w:sz w:val="22"/>
                <w:szCs w:val="22"/>
              </w:rPr>
              <w:t>………………</w:t>
            </w:r>
            <w:r w:rsidRPr="00C87AC4">
              <w:rPr>
                <w:color w:val="D9D9D9"/>
                <w:sz w:val="22"/>
                <w:szCs w:val="22"/>
              </w:rPr>
              <w:t>…………….</w:t>
            </w:r>
          </w:p>
        </w:tc>
      </w:tr>
      <w:tr w:rsidR="00101F15" w:rsidRPr="00A2611B" w14:paraId="4FCD978C" w14:textId="77777777" w:rsidTr="00C57261">
        <w:tblPrEx>
          <w:tblLook w:val="04A0" w:firstRow="1" w:lastRow="0" w:firstColumn="1" w:lastColumn="0" w:noHBand="0" w:noVBand="1"/>
        </w:tblPrEx>
        <w:trPr>
          <w:trHeight w:val="510"/>
        </w:trPr>
        <w:tc>
          <w:tcPr>
            <w:tcW w:w="10597" w:type="dxa"/>
            <w:gridSpan w:val="8"/>
            <w:tcBorders>
              <w:bottom w:val="single" w:sz="18" w:space="0" w:color="auto"/>
            </w:tcBorders>
            <w:shd w:val="clear" w:color="auto" w:fill="auto"/>
          </w:tcPr>
          <w:p w14:paraId="3F2E68B3" w14:textId="3B5EAADE" w:rsidR="00101F15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zasadnienie wyjazdu wraz z opisaniem celu:</w:t>
            </w:r>
            <w:r w:rsidR="000E4313">
              <w:rPr>
                <w:sz w:val="22"/>
                <w:szCs w:val="22"/>
              </w:rPr>
              <w:t xml:space="preserve"> ERASMUS+ wyjazd na studia</w:t>
            </w:r>
          </w:p>
          <w:p w14:paraId="727363EE" w14:textId="77777777" w:rsidR="00101F15" w:rsidRPr="004836A6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101F15" w:rsidRPr="006470EA" w14:paraId="055DE88D" w14:textId="77777777" w:rsidTr="00C57261">
        <w:tblPrEx>
          <w:tblLook w:val="04A0" w:firstRow="1" w:lastRow="0" w:firstColumn="1" w:lastColumn="0" w:noHBand="0" w:noVBand="1"/>
        </w:tblPrEx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D3BB9E4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0070C0"/>
                <w:sz w:val="28"/>
                <w:szCs w:val="22"/>
              </w:rPr>
              <w:t>□</w:t>
            </w:r>
            <w:r w:rsidR="006B0446">
              <w:rPr>
                <w:b/>
                <w:color w:val="0070C0"/>
                <w:sz w:val="22"/>
                <w:szCs w:val="22"/>
              </w:rPr>
              <w:t xml:space="preserve">  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P POLECENIE WYJAZDU SŁUŻBOWEGO *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1757261D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548DD4"/>
                <w:sz w:val="28"/>
                <w:szCs w:val="22"/>
              </w:rPr>
              <w:t>□</w:t>
            </w:r>
            <w:r w:rsidR="00101F15" w:rsidRPr="00AA2801">
              <w:rPr>
                <w:b/>
                <w:color w:val="548DD4"/>
                <w:sz w:val="22"/>
                <w:szCs w:val="22"/>
              </w:rPr>
              <w:t xml:space="preserve">  </w:t>
            </w:r>
            <w:r w:rsidR="006B0446">
              <w:rPr>
                <w:b/>
                <w:color w:val="0070C0"/>
                <w:sz w:val="22"/>
                <w:szCs w:val="22"/>
              </w:rPr>
              <w:t>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S SKIEROWANIE ZA GRANICĘ *</w:t>
            </w:r>
          </w:p>
        </w:tc>
      </w:tr>
      <w:tr w:rsidR="00101F15" w:rsidRPr="006470EA" w14:paraId="64DACFFF" w14:textId="77777777" w:rsidTr="00C57261">
        <w:tblPrEx>
          <w:tblLook w:val="04A0" w:firstRow="1" w:lastRow="0" w:firstColumn="1" w:lastColumn="0" w:noHBand="0" w:noVBand="1"/>
        </w:tblPrEx>
        <w:trPr>
          <w:trHeight w:val="940"/>
        </w:trPr>
        <w:tc>
          <w:tcPr>
            <w:tcW w:w="5387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7EAF1DAB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Osoba wyjeżdżająca ma pokryte pełne koszty wyjazdu  </w:t>
            </w:r>
          </w:p>
          <w:p w14:paraId="1F122F05" w14:textId="77777777" w:rsidR="00101F15" w:rsidRPr="00155B36" w:rsidRDefault="00101F15" w:rsidP="00155B36">
            <w:p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>
              <w:rPr>
                <w:sz w:val="20"/>
              </w:rPr>
              <w:t xml:space="preserve">       </w:t>
            </w:r>
            <w:r w:rsidRPr="00155B36">
              <w:rPr>
                <w:sz w:val="20"/>
              </w:rPr>
              <w:t>(diety, noclegi, przejazdy)</w:t>
            </w:r>
            <w:r>
              <w:rPr>
                <w:sz w:val="20"/>
              </w:rPr>
              <w:t>.</w:t>
            </w:r>
          </w:p>
          <w:p w14:paraId="17A29D13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jest w podróży służbowej –</w:t>
            </w:r>
            <w:r>
              <w:rPr>
                <w:sz w:val="20"/>
              </w:rPr>
              <w:t xml:space="preserve"> wykonuje pracę </w:t>
            </w:r>
            <w:r>
              <w:rPr>
                <w:sz w:val="20"/>
              </w:rPr>
              <w:br/>
              <w:t>w innym miejscu.</w:t>
            </w:r>
          </w:p>
          <w:p w14:paraId="5470959A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Nauczyciel akademicki </w:t>
            </w:r>
            <w:r>
              <w:rPr>
                <w:sz w:val="20"/>
              </w:rPr>
              <w:t>jest zobowiązany do odrobienia swoich zajęć za okres nieobecności.</w:t>
            </w:r>
          </w:p>
        </w:tc>
        <w:tc>
          <w:tcPr>
            <w:tcW w:w="5210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E281B85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wyjeżdżająca może otrzymać pełne lub niepełne koszty wyjazdu. Może wyjechać na koszt wł</w:t>
            </w:r>
            <w:r>
              <w:rPr>
                <w:sz w:val="20"/>
              </w:rPr>
              <w:t xml:space="preserve">asny </w:t>
            </w:r>
            <w:r>
              <w:rPr>
                <w:sz w:val="20"/>
              </w:rPr>
              <w:br/>
              <w:t>lub instytucji zewnętrznej.</w:t>
            </w:r>
          </w:p>
          <w:p w14:paraId="63B4B0B4" w14:textId="77777777" w:rsidR="00101F15" w:rsidRPr="00155B36" w:rsidRDefault="00D85AF3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D01F7A">
              <w:rPr>
                <w:sz w:val="20"/>
              </w:rPr>
              <w:t>Pracownik</w:t>
            </w:r>
            <w:r w:rsidR="00101F15" w:rsidRPr="00155B36">
              <w:rPr>
                <w:sz w:val="20"/>
              </w:rPr>
              <w:t xml:space="preserve"> otrzymuje </w:t>
            </w:r>
            <w:r w:rsidR="00A848C0">
              <w:rPr>
                <w:sz w:val="20"/>
              </w:rPr>
              <w:t>zagraniczny</w:t>
            </w:r>
            <w:r w:rsidR="00A848C0" w:rsidRPr="00155B36">
              <w:rPr>
                <w:sz w:val="20"/>
              </w:rPr>
              <w:t xml:space="preserve"> </w:t>
            </w:r>
            <w:r w:rsidR="00101F15" w:rsidRPr="00155B36">
              <w:rPr>
                <w:sz w:val="20"/>
              </w:rPr>
              <w:t xml:space="preserve">urlop </w:t>
            </w:r>
            <w:r w:rsidR="00101F15">
              <w:rPr>
                <w:sz w:val="20"/>
              </w:rPr>
              <w:t>szkoleniowy</w:t>
            </w:r>
            <w:r w:rsidR="00101F15" w:rsidRPr="00155B36">
              <w:rPr>
                <w:sz w:val="20"/>
              </w:rPr>
              <w:t xml:space="preserve"> płatny jak za urlop wypoczynkowy do 1 miesiąca.</w:t>
            </w:r>
          </w:p>
          <w:p w14:paraId="25EBDF1B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EA24F8">
              <w:rPr>
                <w:sz w:val="20"/>
              </w:rPr>
              <w:t>Nauczyciel akademicki jest zobowiązany do odrobienia swoich zajęć za okres nieobecności</w:t>
            </w:r>
            <w:r>
              <w:rPr>
                <w:sz w:val="20"/>
              </w:rPr>
              <w:t>, chyba że jest możliwość wyznaczenia zastępstwa.</w:t>
            </w:r>
          </w:p>
        </w:tc>
      </w:tr>
      <w:tr w:rsidR="00101F15" w:rsidRPr="00101F15" w14:paraId="3A47427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96A4487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CD3AF2F" w14:textId="77777777" w:rsidR="00101F15" w:rsidRPr="00101F15" w:rsidRDefault="00101F15" w:rsidP="00101F15">
            <w:pPr>
              <w:ind w:left="33" w:hanging="33"/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1FF46422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DB23FD1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</w:tr>
      <w:tr w:rsidR="00E53EAE" w:rsidRPr="009B6244" w14:paraId="7775BD45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ACDADB7" w14:textId="77777777" w:rsidR="00E53EAE" w:rsidRPr="00BB66EB" w:rsidRDefault="00E53EAE" w:rsidP="00101F15">
            <w:pPr>
              <w:rPr>
                <w:sz w:val="20"/>
              </w:rPr>
            </w:pPr>
            <w:r>
              <w:rPr>
                <w:sz w:val="20"/>
              </w:rPr>
              <w:t>DIETY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F8E2132" w14:textId="77777777" w:rsidR="00E53EAE" w:rsidRPr="0007247A" w:rsidRDefault="00581405" w:rsidP="0007247A">
            <w:pPr>
              <w:jc w:val="center"/>
              <w:rPr>
                <w:b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2A9C3B3B" w14:textId="77777777" w:rsidR="00E53EAE" w:rsidRPr="00BB66EB" w:rsidRDefault="00E53EAE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 xml:space="preserve">STYPENDIUM </w:t>
            </w:r>
            <w:r w:rsidRPr="00DD7571">
              <w:rPr>
                <w:sz w:val="20"/>
              </w:rPr>
              <w:t xml:space="preserve">(do wysokości 1 diety </w:t>
            </w:r>
            <w:r>
              <w:rPr>
                <w:sz w:val="20"/>
              </w:rPr>
              <w:t>d</w:t>
            </w:r>
            <w:r w:rsidRPr="00DD7571">
              <w:rPr>
                <w:sz w:val="20"/>
              </w:rPr>
              <w:t>zienn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6990586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E53EAE" w:rsidRPr="009B6244" w14:paraId="51B481D5" w14:textId="77777777" w:rsidTr="00C57261">
        <w:tblPrEx>
          <w:tblLook w:val="04A0" w:firstRow="1" w:lastRow="0" w:firstColumn="1" w:lastColumn="0" w:noHBand="0" w:noVBand="1"/>
        </w:tblPrEx>
        <w:trPr>
          <w:trHeight w:val="386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AEAE6DD" w14:textId="77777777" w:rsidR="00E53EAE" w:rsidRPr="00BB66EB" w:rsidRDefault="00E53EAE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PRZEJAZD środek transportu</w:t>
            </w:r>
            <w:r>
              <w:rPr>
                <w:sz w:val="20"/>
              </w:rPr>
              <w:t xml:space="preserve">: </w:t>
            </w:r>
            <w:r w:rsidRPr="001D2778">
              <w:rPr>
                <w:color w:val="A6A6A6"/>
                <w:sz w:val="20"/>
              </w:rPr>
              <w:t>…………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0A7B495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5CC77B30" w14:textId="77777777" w:rsidR="00E53EAE" w:rsidRPr="00BB66EB" w:rsidRDefault="00E53EAE" w:rsidP="0007247A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>STY</w:t>
            </w:r>
            <w:r w:rsidR="0007247A">
              <w:rPr>
                <w:sz w:val="20"/>
              </w:rPr>
              <w:t>PENDIUM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DOFINANSOWANIE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GRANT</w:t>
            </w:r>
            <w:r>
              <w:rPr>
                <w:sz w:val="20"/>
              </w:rPr>
              <w:t xml:space="preserve">/ </w:t>
            </w:r>
            <w:r w:rsidRPr="00BB66EB">
              <w:rPr>
                <w:sz w:val="20"/>
              </w:rPr>
              <w:t>RYCZAŁT</w:t>
            </w:r>
            <w:r>
              <w:rPr>
                <w:sz w:val="20"/>
              </w:rPr>
              <w:t xml:space="preserve">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6BCDD014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245E2DA6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4E597E1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sztów dojazdu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Pr="00BB66EB">
              <w:rPr>
                <w:sz w:val="20"/>
              </w:rPr>
              <w:t>z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do dworc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lotniska (1 dieta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470061DD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4B72DEE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PRZEJAZD </w:t>
            </w:r>
            <w:r>
              <w:rPr>
                <w:sz w:val="20"/>
              </w:rPr>
              <w:t xml:space="preserve">środek transportu: </w:t>
            </w:r>
            <w:r w:rsidRPr="001D2778">
              <w:rPr>
                <w:color w:val="A6A6A6"/>
                <w:sz w:val="20"/>
              </w:rPr>
              <w:t>…………………...…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269EAB7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1148163B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4C09F180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</w:t>
            </w:r>
            <w:r>
              <w:rPr>
                <w:sz w:val="20"/>
              </w:rPr>
              <w:t>sztów dojazdów środkami komunikacji</w:t>
            </w:r>
            <w:r w:rsidRPr="00BB66EB">
              <w:rPr>
                <w:sz w:val="20"/>
              </w:rPr>
              <w:t xml:space="preserve"> miejscowej (10% diety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4829E2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11FB2D05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DD7571">
              <w:rPr>
                <w:sz w:val="20"/>
              </w:rPr>
              <w:t xml:space="preserve">PRZEJAZD </w:t>
            </w:r>
            <w:r>
              <w:rPr>
                <w:sz w:val="20"/>
              </w:rPr>
              <w:t>ryczałt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6BFAD847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5E7EB305" w14:textId="77777777" w:rsidTr="00C57261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589816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5736B13F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683AB3BF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FDE9D9"/>
          </w:tcPr>
          <w:p w14:paraId="2F0E9BE0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4B77A6E8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DA6AE11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E70A78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02D8C336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50C5B32D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0AAE85D5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484AEFC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OPŁATA 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7DDE0C98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4A9618D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 xml:space="preserve">OPŁATA </w:t>
            </w:r>
            <w:r w:rsidRPr="00BB66EB">
              <w:rPr>
                <w:sz w:val="20"/>
              </w:rPr>
              <w:t>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B446A4A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7AF85A2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450F40C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0AF6EF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3541B8B3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5578E3C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0C63D5B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24A77983" w14:textId="77777777" w:rsidR="00101F15" w:rsidRPr="00BB66EB" w:rsidRDefault="00101F15" w:rsidP="007F08CB">
            <w:pPr>
              <w:rPr>
                <w:sz w:val="20"/>
              </w:rPr>
            </w:pPr>
            <w:r w:rsidRPr="00BB66EB">
              <w:rPr>
                <w:sz w:val="20"/>
              </w:rPr>
              <w:t>INNE</w:t>
            </w:r>
            <w:r w:rsidR="0094381D" w:rsidRPr="001D2778">
              <w:rPr>
                <w:color w:val="A6A6A6"/>
                <w:sz w:val="20"/>
              </w:rPr>
              <w:t>…………</w:t>
            </w:r>
            <w:r w:rsidR="0094381D">
              <w:rPr>
                <w:color w:val="A6A6A6"/>
                <w:sz w:val="20"/>
              </w:rPr>
              <w:t>………………………….</w:t>
            </w:r>
            <w:r w:rsidR="0094381D" w:rsidRPr="001D2778">
              <w:rPr>
                <w:color w:val="A6A6A6"/>
                <w:sz w:val="20"/>
              </w:rPr>
              <w:t>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47ED6D6E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A8C02CD" w14:textId="77777777" w:rsidR="00101F15" w:rsidRPr="00BB66EB" w:rsidRDefault="00101F15" w:rsidP="007F08CB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INN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68547D9D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724AB6F5" w14:textId="77777777" w:rsidTr="00C57261">
        <w:tblPrEx>
          <w:tblLook w:val="04A0" w:firstRow="1" w:lastRow="0" w:firstColumn="1" w:lastColumn="0" w:noHBand="0" w:noVBand="1"/>
        </w:tblPrEx>
        <w:trPr>
          <w:trHeight w:val="1790"/>
        </w:trPr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6D0A939C" w14:textId="77777777" w:rsidR="00101F15" w:rsidRPr="00BB66EB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>Strona zagraniczna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instytucja</w:t>
            </w:r>
            <w:r>
              <w:rPr>
                <w:sz w:val="20"/>
              </w:rPr>
              <w:t xml:space="preserve"> *</w:t>
            </w:r>
            <w:r w:rsidRPr="00BB66EB">
              <w:rPr>
                <w:sz w:val="20"/>
              </w:rPr>
              <w:t>:</w:t>
            </w:r>
          </w:p>
          <w:p w14:paraId="49CDC879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nie pokrywa świadczeń</w:t>
            </w:r>
          </w:p>
          <w:p w14:paraId="7690AD16" w14:textId="77777777" w:rsidR="00101F15" w:rsidRPr="001D2778" w:rsidRDefault="00581405" w:rsidP="00C00C2C">
            <w:pPr>
              <w:ind w:left="175" w:hanging="175"/>
              <w:rPr>
                <w:color w:val="A6A6A6"/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pokrywa świadcze</w:t>
            </w:r>
            <w:r w:rsidR="00101F15">
              <w:rPr>
                <w:sz w:val="20"/>
              </w:rPr>
              <w:t>nia (proszę wymienić)</w:t>
            </w:r>
            <w:r w:rsidR="009F6017">
              <w:rPr>
                <w:sz w:val="20"/>
              </w:rPr>
              <w:t>:</w:t>
            </w:r>
            <w:r w:rsidR="00101F15">
              <w:rPr>
                <w:sz w:val="20"/>
              </w:rPr>
              <w:t xml:space="preserve"> </w:t>
            </w:r>
            <w:r w:rsidR="00101F15" w:rsidRPr="001D2778">
              <w:rPr>
                <w:color w:val="A6A6A6"/>
                <w:sz w:val="20"/>
              </w:rPr>
              <w:t>……</w:t>
            </w:r>
            <w:r w:rsidR="00C00C2C">
              <w:rPr>
                <w:color w:val="A6A6A6"/>
                <w:sz w:val="20"/>
              </w:rPr>
              <w:t>……………………………………………..……………</w:t>
            </w:r>
          </w:p>
          <w:p w14:paraId="274D0ABF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w ramach opłaty konferencyjnej (jeśli dotyczy) są pokryte   </w:t>
            </w:r>
          </w:p>
          <w:p w14:paraId="51A20EA3" w14:textId="77777777" w:rsidR="00101F15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    następujące świadczen</w:t>
            </w:r>
            <w:r>
              <w:rPr>
                <w:sz w:val="20"/>
              </w:rPr>
              <w:t>ia (np. nocleg, obiady):</w:t>
            </w:r>
          </w:p>
          <w:p w14:paraId="51186778" w14:textId="77777777" w:rsidR="00101F15" w:rsidRPr="001D2778" w:rsidRDefault="00101F15" w:rsidP="00A848C0">
            <w:pPr>
              <w:rPr>
                <w:b/>
                <w:color w:val="A6A6A6"/>
                <w:sz w:val="20"/>
              </w:rPr>
            </w:pPr>
            <w:r w:rsidRPr="001D2778">
              <w:rPr>
                <w:color w:val="A6A6A6"/>
                <w:sz w:val="20"/>
              </w:rPr>
              <w:t xml:space="preserve">    …………………………………………...……………………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04641C8" w14:textId="77777777" w:rsidR="00850FA5" w:rsidRPr="00D85AF3" w:rsidRDefault="00850FA5" w:rsidP="00850FA5">
            <w:pPr>
              <w:jc w:val="center"/>
              <w:rPr>
                <w:b/>
                <w:bCs/>
                <w:sz w:val="16"/>
                <w:szCs w:val="16"/>
              </w:rPr>
            </w:pPr>
            <w:r w:rsidRPr="00D01F7A">
              <w:rPr>
                <w:b/>
                <w:bCs/>
                <w:sz w:val="20"/>
              </w:rPr>
              <w:t xml:space="preserve">WNIOSEK O </w:t>
            </w:r>
            <w:r w:rsidR="00806681">
              <w:rPr>
                <w:b/>
                <w:bCs/>
                <w:sz w:val="20"/>
              </w:rPr>
              <w:t xml:space="preserve">ZAGRANICZNY </w:t>
            </w:r>
            <w:r w:rsidRPr="00D01F7A">
              <w:rPr>
                <w:b/>
                <w:bCs/>
                <w:sz w:val="20"/>
              </w:rPr>
              <w:t>URLOP</w:t>
            </w:r>
            <w:r w:rsidR="00D85AF3" w:rsidRPr="00D01F7A">
              <w:rPr>
                <w:b/>
                <w:bCs/>
                <w:sz w:val="20"/>
              </w:rPr>
              <w:t xml:space="preserve"> </w:t>
            </w:r>
            <w:r w:rsidR="00806681">
              <w:rPr>
                <w:b/>
                <w:bCs/>
                <w:sz w:val="20"/>
              </w:rPr>
              <w:t>SZKOLENIOWY KRÓTKOTERMINOWY</w:t>
            </w:r>
            <w:r w:rsidR="00D85AF3" w:rsidRPr="00D01F7A">
              <w:rPr>
                <w:b/>
                <w:bCs/>
                <w:sz w:val="20"/>
              </w:rPr>
              <w:br/>
            </w:r>
            <w:r w:rsidR="00D85AF3" w:rsidRPr="00D01F7A">
              <w:rPr>
                <w:bCs/>
                <w:sz w:val="16"/>
                <w:szCs w:val="16"/>
              </w:rPr>
              <w:t>(dotyczy pracowników)</w:t>
            </w:r>
          </w:p>
          <w:p w14:paraId="125671AC" w14:textId="77777777" w:rsidR="00190A10" w:rsidRDefault="00581405" w:rsidP="009F6017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Proszę o udzielenie </w:t>
            </w:r>
            <w:r w:rsidR="00101F15">
              <w:rPr>
                <w:sz w:val="20"/>
              </w:rPr>
              <w:t xml:space="preserve">na czas wyjazdu </w:t>
            </w:r>
            <w:r w:rsidR="00190A10">
              <w:rPr>
                <w:sz w:val="20"/>
              </w:rPr>
              <w:t xml:space="preserve">płatnego </w:t>
            </w:r>
          </w:p>
          <w:p w14:paraId="19538910" w14:textId="77777777" w:rsidR="00101F15" w:rsidRPr="00BB66EB" w:rsidRDefault="00190A10" w:rsidP="009F6017">
            <w:pPr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101F15">
              <w:rPr>
                <w:sz w:val="20"/>
              </w:rPr>
              <w:t xml:space="preserve">zagranicznego </w:t>
            </w:r>
            <w:r w:rsidR="00101F15" w:rsidRPr="00BB66EB">
              <w:rPr>
                <w:sz w:val="20"/>
              </w:rPr>
              <w:t>urlopu szkoleniowego</w:t>
            </w:r>
            <w:r w:rsidR="00101F15">
              <w:rPr>
                <w:sz w:val="20"/>
              </w:rPr>
              <w:t xml:space="preserve"> (</w:t>
            </w:r>
            <w:r w:rsidR="00E40F10">
              <w:rPr>
                <w:sz w:val="20"/>
              </w:rPr>
              <w:t xml:space="preserve">do 1 </w:t>
            </w:r>
            <w:r w:rsidR="00101F15" w:rsidRPr="00BB66EB">
              <w:rPr>
                <w:sz w:val="20"/>
              </w:rPr>
              <w:t>miesiąca)</w:t>
            </w:r>
          </w:p>
          <w:p w14:paraId="34BDD96B" w14:textId="77777777" w:rsidR="00101F15" w:rsidRPr="00BB66EB" w:rsidRDefault="008A204D" w:rsidP="009F6017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</w:tc>
      </w:tr>
    </w:tbl>
    <w:p w14:paraId="3759D415" w14:textId="77777777" w:rsidR="009B6244" w:rsidRPr="009B6244" w:rsidRDefault="009B6244" w:rsidP="009B6244">
      <w:pPr>
        <w:rPr>
          <w:vanish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  <w:gridCol w:w="3686"/>
      </w:tblGrid>
      <w:tr w:rsidR="00AF2C4B" w:rsidRPr="00962006" w14:paraId="5B25A81A" w14:textId="77777777" w:rsidTr="00235B6F">
        <w:trPr>
          <w:trHeight w:val="500"/>
        </w:trPr>
        <w:tc>
          <w:tcPr>
            <w:tcW w:w="10632" w:type="dxa"/>
            <w:gridSpan w:val="2"/>
            <w:shd w:val="clear" w:color="auto" w:fill="auto"/>
          </w:tcPr>
          <w:p w14:paraId="0C2A05DE" w14:textId="77777777" w:rsidR="00F65B66" w:rsidRPr="000E4313" w:rsidRDefault="00F65B66" w:rsidP="00F65B66">
            <w:pPr>
              <w:rPr>
                <w:sz w:val="22"/>
                <w:szCs w:val="22"/>
                <w:highlight w:val="yellow"/>
              </w:rPr>
            </w:pPr>
            <w:r w:rsidRPr="000E4313">
              <w:rPr>
                <w:sz w:val="22"/>
                <w:szCs w:val="22"/>
                <w:highlight w:val="yellow"/>
              </w:rPr>
              <w:t>Proszę o wypłatę ś</w:t>
            </w:r>
            <w:r w:rsidR="005F38B5" w:rsidRPr="000E4313">
              <w:rPr>
                <w:sz w:val="22"/>
                <w:szCs w:val="22"/>
                <w:highlight w:val="yellow"/>
              </w:rPr>
              <w:t>wiadczeń na wyjazd przelewem na</w:t>
            </w:r>
            <w:r w:rsidR="00B7407C" w:rsidRPr="000E4313">
              <w:rPr>
                <w:sz w:val="22"/>
                <w:szCs w:val="22"/>
                <w:highlight w:val="yellow"/>
              </w:rPr>
              <w:t xml:space="preserve"> </w:t>
            </w:r>
            <w:r w:rsidR="00811178" w:rsidRPr="000E4313">
              <w:rPr>
                <w:sz w:val="22"/>
                <w:szCs w:val="22"/>
                <w:highlight w:val="yellow"/>
              </w:rPr>
              <w:t>rachunek płatniczy</w:t>
            </w:r>
            <w:r w:rsidR="00B7407C" w:rsidRPr="000E4313">
              <w:rPr>
                <w:sz w:val="22"/>
                <w:szCs w:val="22"/>
                <w:highlight w:val="yellow"/>
              </w:rPr>
              <w:t>:</w:t>
            </w:r>
          </w:p>
          <w:p w14:paraId="432FE021" w14:textId="77777777" w:rsidR="00B7407C" w:rsidRPr="000E4313" w:rsidRDefault="00B7407C" w:rsidP="00F65B66">
            <w:pPr>
              <w:rPr>
                <w:sz w:val="22"/>
                <w:szCs w:val="22"/>
                <w:highlight w:val="yellow"/>
              </w:rPr>
            </w:pPr>
          </w:p>
          <w:p w14:paraId="1EB61A99" w14:textId="2B889D4E" w:rsidR="00F65B66" w:rsidRPr="000E4313" w:rsidRDefault="00BB66EB" w:rsidP="00F65B66">
            <w:pPr>
              <w:rPr>
                <w:sz w:val="22"/>
                <w:szCs w:val="22"/>
                <w:highlight w:val="yellow"/>
              </w:rPr>
            </w:pPr>
            <w:r w:rsidRPr="000E4313">
              <w:rPr>
                <w:sz w:val="22"/>
                <w:szCs w:val="22"/>
                <w:highlight w:val="yellow"/>
              </w:rPr>
              <w:t xml:space="preserve">właściciel </w:t>
            </w:r>
            <w:r w:rsidR="00811178" w:rsidRPr="000E4313">
              <w:rPr>
                <w:sz w:val="22"/>
                <w:szCs w:val="22"/>
                <w:highlight w:val="yellow"/>
              </w:rPr>
              <w:t>rachunku</w:t>
            </w:r>
            <w:r w:rsidRPr="000E4313">
              <w:rPr>
                <w:sz w:val="22"/>
                <w:szCs w:val="22"/>
                <w:highlight w:val="yellow"/>
              </w:rPr>
              <w:t xml:space="preserve">: </w:t>
            </w:r>
            <w:r w:rsidRPr="000E4313">
              <w:rPr>
                <w:color w:val="D9D9D9"/>
                <w:sz w:val="22"/>
                <w:szCs w:val="22"/>
                <w:highlight w:val="yellow"/>
              </w:rPr>
              <w:t>…………………………</w:t>
            </w:r>
            <w:r w:rsidR="00F65B66" w:rsidRPr="000E4313">
              <w:rPr>
                <w:color w:val="D9D9D9"/>
                <w:sz w:val="22"/>
                <w:szCs w:val="22"/>
                <w:highlight w:val="yellow"/>
              </w:rPr>
              <w:t>…</w:t>
            </w:r>
            <w:r w:rsidRPr="000E4313">
              <w:rPr>
                <w:color w:val="D9D9D9"/>
                <w:sz w:val="22"/>
                <w:szCs w:val="22"/>
                <w:highlight w:val="yellow"/>
              </w:rPr>
              <w:t>……………</w:t>
            </w:r>
            <w:r w:rsidR="00F65B66" w:rsidRPr="000E4313">
              <w:rPr>
                <w:color w:val="D9D9D9"/>
                <w:sz w:val="22"/>
                <w:szCs w:val="22"/>
                <w:highlight w:val="yellow"/>
              </w:rPr>
              <w:t>…</w:t>
            </w:r>
            <w:r w:rsidR="00F65B66" w:rsidRPr="000E4313">
              <w:rPr>
                <w:sz w:val="22"/>
                <w:szCs w:val="22"/>
                <w:highlight w:val="yellow"/>
              </w:rPr>
              <w:t xml:space="preserve"> w</w:t>
            </w:r>
            <w:r w:rsidR="00AA2801" w:rsidRPr="000E4313">
              <w:rPr>
                <w:sz w:val="22"/>
                <w:szCs w:val="22"/>
                <w:highlight w:val="yellow"/>
              </w:rPr>
              <w:t xml:space="preserve">aluta </w:t>
            </w:r>
            <w:r w:rsidR="00811178" w:rsidRPr="000E4313">
              <w:rPr>
                <w:sz w:val="22"/>
                <w:szCs w:val="22"/>
                <w:highlight w:val="yellow"/>
              </w:rPr>
              <w:t>rachunku</w:t>
            </w:r>
            <w:r w:rsidR="00AA2801" w:rsidRPr="000E4313">
              <w:rPr>
                <w:sz w:val="22"/>
                <w:szCs w:val="22"/>
                <w:highlight w:val="yellow"/>
              </w:rPr>
              <w:t xml:space="preserve">: </w:t>
            </w:r>
            <w:r w:rsidR="005F38B5" w:rsidRPr="000E4313">
              <w:rPr>
                <w:sz w:val="22"/>
                <w:szCs w:val="22"/>
                <w:highlight w:val="yellow"/>
              </w:rPr>
              <w:t xml:space="preserve">EUR </w:t>
            </w:r>
          </w:p>
          <w:p w14:paraId="4B27136F" w14:textId="77777777" w:rsidR="00B7407C" w:rsidRPr="000E4313" w:rsidRDefault="00B7407C" w:rsidP="00811178">
            <w:pPr>
              <w:rPr>
                <w:sz w:val="22"/>
                <w:szCs w:val="22"/>
                <w:highlight w:val="yellow"/>
              </w:rPr>
            </w:pPr>
          </w:p>
          <w:p w14:paraId="3521577A" w14:textId="77777777" w:rsidR="00AF2C4B" w:rsidRPr="000E4313" w:rsidRDefault="00F65B66" w:rsidP="00811178">
            <w:pPr>
              <w:rPr>
                <w:bCs/>
                <w:sz w:val="20"/>
                <w:highlight w:val="yellow"/>
              </w:rPr>
            </w:pPr>
            <w:r w:rsidRPr="000E4313">
              <w:rPr>
                <w:sz w:val="22"/>
                <w:szCs w:val="22"/>
                <w:highlight w:val="yellow"/>
              </w:rPr>
              <w:t xml:space="preserve">nr </w:t>
            </w:r>
            <w:r w:rsidR="00811178" w:rsidRPr="000E4313">
              <w:rPr>
                <w:sz w:val="22"/>
                <w:szCs w:val="22"/>
                <w:highlight w:val="yellow"/>
              </w:rPr>
              <w:t>rachunku</w:t>
            </w:r>
            <w:r w:rsidRPr="000E4313">
              <w:rPr>
                <w:sz w:val="22"/>
                <w:szCs w:val="22"/>
                <w:highlight w:val="yellow"/>
              </w:rPr>
              <w:t xml:space="preserve"> w formacie IBAN  </w:t>
            </w:r>
            <w:r w:rsidRPr="000E4313">
              <w:rPr>
                <w:color w:val="D9D9D9"/>
                <w:sz w:val="22"/>
                <w:szCs w:val="22"/>
                <w:highlight w:val="yellow"/>
              </w:rPr>
              <w:t>……</w:t>
            </w:r>
            <w:r w:rsidRPr="000E4313">
              <w:rPr>
                <w:sz w:val="22"/>
                <w:szCs w:val="22"/>
                <w:highlight w:val="yellow"/>
              </w:rPr>
              <w:t xml:space="preserve"> _ _/ _ _ _ _/ _ _ _ _/ _ _ _ _/ _ _ _ _ / _ _ _ _/ _ _ _ _</w:t>
            </w:r>
          </w:p>
        </w:tc>
      </w:tr>
      <w:tr w:rsidR="00101F15" w:rsidRPr="00153041" w14:paraId="78D4BF40" w14:textId="77777777" w:rsidTr="00DF12DB">
        <w:trPr>
          <w:trHeight w:val="666"/>
        </w:trPr>
        <w:tc>
          <w:tcPr>
            <w:tcW w:w="6946" w:type="dxa"/>
            <w:shd w:val="clear" w:color="auto" w:fill="auto"/>
            <w:vAlign w:val="center"/>
          </w:tcPr>
          <w:p w14:paraId="4EAEE3E8" w14:textId="77777777" w:rsidR="00101F15" w:rsidRDefault="00A848C0" w:rsidP="00A848C0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20"/>
              </w:rPr>
              <w:t>Akceptuję oświadczenia</w:t>
            </w:r>
            <w:r w:rsidR="00101F15" w:rsidRPr="00BB66EB">
              <w:rPr>
                <w:bCs/>
                <w:sz w:val="20"/>
              </w:rPr>
              <w:t xml:space="preserve"> dostępn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na stronie </w:t>
            </w:r>
            <w:hyperlink r:id="rId8" w:history="1">
              <w:r w:rsidR="00D01F7A" w:rsidRPr="00D01F7A">
                <w:rPr>
                  <w:rStyle w:val="Hipercze"/>
                  <w:sz w:val="20"/>
                </w:rPr>
                <w:t>https://us.edu.pl/pracownik/sprawy-miedzynarodowe/mobilnosc-miedzynarodowa/wyjazdy-zagraniczne/</w:t>
              </w:r>
            </w:hyperlink>
            <w:r w:rsidR="00101F15" w:rsidRPr="00D01F7A">
              <w:rPr>
                <w:bCs/>
                <w:sz w:val="20"/>
              </w:rPr>
              <w:t>,</w:t>
            </w:r>
            <w:r w:rsidR="00101F15" w:rsidRPr="00D01F7A">
              <w:rPr>
                <w:bCs/>
                <w:sz w:val="18"/>
              </w:rPr>
              <w:t xml:space="preserve"> </w:t>
            </w:r>
            <w:r w:rsidR="00101F15" w:rsidRPr="00BB66EB">
              <w:rPr>
                <w:bCs/>
                <w:sz w:val="20"/>
              </w:rPr>
              <w:t>dotycząc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rozliczeń, potrąceń, ubezpieczenia.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66A1BCA" w14:textId="77777777" w:rsidR="00101F15" w:rsidRPr="000E4313" w:rsidRDefault="00101F15" w:rsidP="00101F15">
            <w:pPr>
              <w:tabs>
                <w:tab w:val="left" w:pos="-108"/>
              </w:tabs>
              <w:jc w:val="center"/>
              <w:rPr>
                <w:bCs/>
                <w:sz w:val="16"/>
                <w:szCs w:val="16"/>
                <w:highlight w:val="yellow"/>
              </w:rPr>
            </w:pPr>
          </w:p>
          <w:p w14:paraId="4FB8EC6C" w14:textId="77777777" w:rsidR="00101F15" w:rsidRPr="000E4313" w:rsidRDefault="00101F15" w:rsidP="00DF12DB">
            <w:pPr>
              <w:tabs>
                <w:tab w:val="left" w:pos="-108"/>
              </w:tabs>
              <w:rPr>
                <w:bCs/>
                <w:sz w:val="16"/>
                <w:szCs w:val="16"/>
                <w:highlight w:val="yellow"/>
              </w:rPr>
            </w:pPr>
          </w:p>
          <w:p w14:paraId="0452D57D" w14:textId="77777777" w:rsidR="00101F15" w:rsidRPr="000E4313" w:rsidRDefault="00101F15" w:rsidP="00101F15">
            <w:pPr>
              <w:tabs>
                <w:tab w:val="left" w:pos="-108"/>
              </w:tabs>
              <w:jc w:val="center"/>
              <w:rPr>
                <w:sz w:val="16"/>
                <w:szCs w:val="16"/>
                <w:highlight w:val="yellow"/>
              </w:rPr>
            </w:pPr>
            <w:r w:rsidRPr="000E4313">
              <w:rPr>
                <w:bCs/>
                <w:sz w:val="16"/>
                <w:szCs w:val="16"/>
                <w:highlight w:val="yellow"/>
              </w:rPr>
              <w:t>Data i podpis osoby wyjeżdżającej</w:t>
            </w:r>
          </w:p>
        </w:tc>
      </w:tr>
    </w:tbl>
    <w:p w14:paraId="14B9E5DA" w14:textId="77777777" w:rsidR="00786861" w:rsidRDefault="00786861" w:rsidP="00C57261">
      <w:pPr>
        <w:rPr>
          <w:sz w:val="16"/>
          <w:szCs w:val="16"/>
        </w:rPr>
      </w:pPr>
    </w:p>
    <w:p w14:paraId="3AB38961" w14:textId="77777777" w:rsidR="002B40C1" w:rsidRDefault="005A2724" w:rsidP="00C57261">
      <w:pPr>
        <w:rPr>
          <w:sz w:val="16"/>
          <w:szCs w:val="16"/>
        </w:rPr>
      </w:pPr>
      <w:r w:rsidRPr="00DF12DB">
        <w:rPr>
          <w:sz w:val="16"/>
          <w:szCs w:val="16"/>
        </w:rPr>
        <w:t>*proszę zaznaczyć właściwe</w:t>
      </w:r>
    </w:p>
    <w:p w14:paraId="14AA1606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5C1B981B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29A718EE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0A742321" w14:textId="77777777" w:rsidR="00B05EE0" w:rsidRPr="005A2724" w:rsidRDefault="0008110A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lastRenderedPageBreak/>
        <w:t xml:space="preserve">CZĘŚĆ II – WYPEŁNIA </w:t>
      </w:r>
      <w:r w:rsidR="00190A10">
        <w:rPr>
          <w:b/>
          <w:sz w:val="18"/>
          <w:szCs w:val="18"/>
        </w:rPr>
        <w:t>PRACOWNIK BIURA ORGANI</w:t>
      </w:r>
      <w:r w:rsidR="00A848C0">
        <w:rPr>
          <w:b/>
          <w:sz w:val="18"/>
          <w:szCs w:val="18"/>
        </w:rPr>
        <w:t>Z</w:t>
      </w:r>
      <w:r w:rsidR="00190A10">
        <w:rPr>
          <w:b/>
          <w:sz w:val="18"/>
          <w:szCs w:val="18"/>
        </w:rPr>
        <w:t>ACYJNEGO WYDZIAŁU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/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INNEJ JEDNOSTKI</w:t>
      </w:r>
    </w:p>
    <w:tbl>
      <w:tblPr>
        <w:tblW w:w="10490" w:type="dxa"/>
        <w:tblInd w:w="-4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567"/>
        <w:gridCol w:w="4543"/>
        <w:gridCol w:w="41"/>
        <w:gridCol w:w="861"/>
        <w:gridCol w:w="34"/>
        <w:gridCol w:w="34"/>
        <w:gridCol w:w="688"/>
        <w:gridCol w:w="26"/>
        <w:gridCol w:w="674"/>
        <w:gridCol w:w="14"/>
        <w:gridCol w:w="34"/>
        <w:gridCol w:w="498"/>
        <w:gridCol w:w="15"/>
        <w:gridCol w:w="624"/>
        <w:gridCol w:w="12"/>
        <w:gridCol w:w="1024"/>
        <w:gridCol w:w="8"/>
        <w:gridCol w:w="793"/>
      </w:tblGrid>
      <w:tr w:rsidR="00B97D0A" w:rsidRPr="00B97D0A" w14:paraId="1DA4C312" w14:textId="77777777" w:rsidTr="00E754CC">
        <w:trPr>
          <w:trHeight w:val="306"/>
        </w:trPr>
        <w:tc>
          <w:tcPr>
            <w:tcW w:w="10490" w:type="dxa"/>
            <w:gridSpan w:val="18"/>
            <w:vAlign w:val="center"/>
          </w:tcPr>
          <w:p w14:paraId="2474531A" w14:textId="77777777" w:rsidR="00B97D0A" w:rsidRPr="00EE5830" w:rsidRDefault="00B97D0A" w:rsidP="00581405">
            <w:pPr>
              <w:spacing w:line="276" w:lineRule="auto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Wyjazd w ramach umowy bilateralnej  </w:t>
            </w:r>
            <w:r w:rsidR="0042255B" w:rsidRPr="00EE5830">
              <w:rPr>
                <w:sz w:val="18"/>
                <w:szCs w:val="18"/>
              </w:rPr>
              <w:t>*</w:t>
            </w:r>
            <w:r w:rsidRPr="00EE5830">
              <w:rPr>
                <w:sz w:val="18"/>
                <w:szCs w:val="18"/>
              </w:rPr>
              <w:t xml:space="preserve">                </w:t>
            </w:r>
            <w:r w:rsidR="008C70B1">
              <w:rPr>
                <w:sz w:val="18"/>
                <w:szCs w:val="18"/>
              </w:rPr>
              <w:t xml:space="preserve">           </w:t>
            </w:r>
            <w:r w:rsidRPr="00EE5830">
              <w:rPr>
                <w:sz w:val="18"/>
                <w:szCs w:val="18"/>
              </w:rPr>
              <w:t xml:space="preserve">             TAK </w:t>
            </w:r>
            <w:r w:rsidR="009F6017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 NIE </w:t>
            </w:r>
            <w:r w:rsidR="0022438D" w:rsidRPr="00EE5830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</w:tr>
      <w:tr w:rsidR="00B97D0A" w:rsidRPr="0002777D" w14:paraId="6A5E83B9" w14:textId="77777777" w:rsidTr="00E754CC">
        <w:trPr>
          <w:trHeight w:val="387"/>
        </w:trPr>
        <w:tc>
          <w:tcPr>
            <w:tcW w:w="10490" w:type="dxa"/>
            <w:gridSpan w:val="18"/>
            <w:vAlign w:val="center"/>
          </w:tcPr>
          <w:p w14:paraId="54DC4CF9" w14:textId="77777777" w:rsidR="00B97D0A" w:rsidRPr="00EE5830" w:rsidRDefault="00B97D0A" w:rsidP="00FD4080">
            <w:pPr>
              <w:tabs>
                <w:tab w:val="left" w:pos="4779"/>
              </w:tabs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Wyjazd w ramach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="0042255B" w:rsidRPr="00EE5830">
              <w:rPr>
                <w:sz w:val="18"/>
                <w:szCs w:val="18"/>
              </w:rPr>
              <w:t xml:space="preserve"> *</w:t>
            </w:r>
            <w:r w:rsidRPr="00EE5830">
              <w:rPr>
                <w:sz w:val="18"/>
                <w:szCs w:val="18"/>
              </w:rPr>
              <w:t xml:space="preserve">                                       </w:t>
            </w:r>
            <w:r w:rsidR="0042255B" w:rsidRPr="00EE5830">
              <w:rPr>
                <w:sz w:val="18"/>
                <w:szCs w:val="18"/>
              </w:rPr>
              <w:t xml:space="preserve"> </w:t>
            </w:r>
            <w:r w:rsidRPr="00EE5830">
              <w:rPr>
                <w:sz w:val="18"/>
                <w:szCs w:val="18"/>
              </w:rPr>
              <w:t xml:space="preserve">  </w:t>
            </w:r>
            <w:r w:rsidR="00FD4080">
              <w:rPr>
                <w:sz w:val="18"/>
                <w:szCs w:val="18"/>
              </w:rPr>
              <w:t xml:space="preserve">  </w:t>
            </w:r>
            <w:r w:rsidRPr="00EE5830">
              <w:rPr>
                <w:sz w:val="18"/>
                <w:szCs w:val="18"/>
              </w:rPr>
              <w:t xml:space="preserve"> </w:t>
            </w:r>
            <w:r w:rsidR="00581405">
              <w:rPr>
                <w:sz w:val="18"/>
                <w:szCs w:val="18"/>
              </w:rPr>
              <w:t xml:space="preserve">TAK </w:t>
            </w:r>
            <w:r w:rsidR="00237C2A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NIE  </w:t>
            </w:r>
            <w:r w:rsidR="00581405" w:rsidRPr="00581405">
              <w:t>□</w:t>
            </w:r>
          </w:p>
          <w:p w14:paraId="2281D895" w14:textId="77777777" w:rsidR="00B97D0A" w:rsidRPr="00EE5830" w:rsidRDefault="00B97D0A" w:rsidP="00E754CC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Tytuł (akronim)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Pr="00EE5830">
              <w:rPr>
                <w:sz w:val="18"/>
                <w:szCs w:val="18"/>
              </w:rPr>
              <w:t xml:space="preserve"> (jeśli dotyczy): </w:t>
            </w:r>
            <w:r w:rsidRPr="00EE5830">
              <w:rPr>
                <w:color w:val="BFBFBF"/>
                <w:sz w:val="18"/>
                <w:szCs w:val="18"/>
              </w:rPr>
              <w:t>………………………………………………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………..</w:t>
            </w:r>
            <w:r w:rsidRPr="00EE5830">
              <w:rPr>
                <w:color w:val="BFBFBF"/>
                <w:sz w:val="18"/>
                <w:szCs w:val="18"/>
              </w:rPr>
              <w:t>….</w:t>
            </w:r>
          </w:p>
        </w:tc>
      </w:tr>
      <w:tr w:rsidR="0008110A" w:rsidRPr="00C702DB" w14:paraId="60E04B5A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F047DE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Lp.</w:t>
            </w:r>
          </w:p>
        </w:tc>
        <w:tc>
          <w:tcPr>
            <w:tcW w:w="5513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01EC90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Obiekty kontrolingowe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DD0CC7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Kwota</w:t>
            </w:r>
          </w:p>
        </w:tc>
        <w:tc>
          <w:tcPr>
            <w:tcW w:w="2974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401E89" w14:textId="77777777" w:rsidR="0008110A" w:rsidRPr="00C702DB" w:rsidRDefault="0008110A" w:rsidP="00EE5830">
            <w:pPr>
              <w:jc w:val="center"/>
              <w:rPr>
                <w:sz w:val="20"/>
              </w:rPr>
            </w:pPr>
            <w:r w:rsidRPr="00C702DB">
              <w:rPr>
                <w:sz w:val="20"/>
              </w:rPr>
              <w:t>Przyznane środki w sumie:</w:t>
            </w:r>
          </w:p>
        </w:tc>
      </w:tr>
      <w:tr w:rsidR="0008110A" w:rsidRPr="00F56DBA" w14:paraId="2D9BA191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</w:tcBorders>
            <w:shd w:val="clear" w:color="auto" w:fill="auto"/>
          </w:tcPr>
          <w:p w14:paraId="17B7B6E1" w14:textId="77777777" w:rsidR="0008110A" w:rsidRPr="00850FA5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5513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7DEFA0E3" w14:textId="77777777" w:rsidR="0008110A" w:rsidRPr="00DF12DB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  <w:r w:rsidRPr="00011C47">
              <w:rPr>
                <w:sz w:val="18"/>
                <w:szCs w:val="18"/>
              </w:rPr>
              <w:t>MPK jednostki</w:t>
            </w:r>
            <w:r w:rsidRPr="00011C47">
              <w:rPr>
                <w:color w:val="BFBFBF"/>
                <w:sz w:val="18"/>
                <w:szCs w:val="18"/>
              </w:rPr>
              <w:t xml:space="preserve">  </w:t>
            </w:r>
            <w:r w:rsidRPr="00011C47">
              <w:rPr>
                <w:sz w:val="18"/>
                <w:szCs w:val="18"/>
              </w:rPr>
              <w:t xml:space="preserve">        </w:t>
            </w:r>
            <w:r w:rsidRPr="00011C47">
              <w:rPr>
                <w:color w:val="BFBFBF"/>
                <w:sz w:val="18"/>
                <w:szCs w:val="18"/>
              </w:rPr>
              <w:t>………………..……</w:t>
            </w:r>
            <w:r w:rsidR="00E754CC" w:rsidRPr="00011C47">
              <w:rPr>
                <w:color w:val="BFBFBF"/>
                <w:sz w:val="18"/>
                <w:szCs w:val="18"/>
              </w:rPr>
              <w:t>……</w:t>
            </w:r>
            <w:r w:rsidRPr="00011C47">
              <w:rPr>
                <w:color w:val="BFBFBF"/>
                <w:sz w:val="18"/>
                <w:szCs w:val="18"/>
              </w:rPr>
              <w:t>……..</w:t>
            </w:r>
            <w:r w:rsidRPr="00011C47">
              <w:rPr>
                <w:sz w:val="18"/>
                <w:szCs w:val="18"/>
              </w:rPr>
              <w:t xml:space="preserve">             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6CFC2BC8" w14:textId="77777777" w:rsidR="0008110A" w:rsidRPr="00DF12DB" w:rsidRDefault="0008110A" w:rsidP="00663857">
            <w:pPr>
              <w:jc w:val="center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974" w:type="dxa"/>
            <w:gridSpan w:val="7"/>
            <w:tcBorders>
              <w:top w:val="single" w:sz="2" w:space="0" w:color="auto"/>
            </w:tcBorders>
            <w:shd w:val="clear" w:color="auto" w:fill="auto"/>
          </w:tcPr>
          <w:p w14:paraId="212899A9" w14:textId="77777777" w:rsidR="0008110A" w:rsidRPr="00DF12DB" w:rsidRDefault="0008110A" w:rsidP="00663857">
            <w:pPr>
              <w:jc w:val="center"/>
              <w:rPr>
                <w:b/>
                <w:sz w:val="20"/>
                <w:highlight w:val="yellow"/>
              </w:rPr>
            </w:pPr>
          </w:p>
        </w:tc>
      </w:tr>
      <w:tr w:rsidR="0008110A" w:rsidRPr="00000258" w14:paraId="0BF51DEF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469201DB" w14:textId="77777777" w:rsidR="0008110A" w:rsidRPr="00EE5830" w:rsidRDefault="0008110A" w:rsidP="00663857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1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6A5E01A7" w14:textId="77777777" w:rsidR="0008110A" w:rsidRPr="00EE5830" w:rsidRDefault="0008110A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..</w:t>
            </w:r>
          </w:p>
          <w:p w14:paraId="33724E5E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433538CD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 w:val="restart"/>
            <w:shd w:val="clear" w:color="auto" w:fill="auto"/>
          </w:tcPr>
          <w:p w14:paraId="6BD0E357" w14:textId="77777777" w:rsidR="0008110A" w:rsidRDefault="0008110A" w:rsidP="00663857">
            <w:pPr>
              <w:rPr>
                <w:b/>
                <w:sz w:val="20"/>
              </w:rPr>
            </w:pPr>
          </w:p>
          <w:p w14:paraId="47AE7CC3" w14:textId="77777777" w:rsidR="00B05EE0" w:rsidRPr="00000258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000258" w14:paraId="4946E5B1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558A0C2D" w14:textId="77777777" w:rsidR="00B05EE0" w:rsidRPr="00EE5830" w:rsidRDefault="00B05EE0" w:rsidP="000F3089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2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2C01F696" w14:textId="77777777" w:rsidR="00B05EE0" w:rsidRPr="00EE5830" w:rsidRDefault="00B05EE0" w:rsidP="000F3089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625DA2F8" w14:textId="77777777" w:rsidR="00B05EE0" w:rsidRPr="00EE5830" w:rsidRDefault="00B05EE0" w:rsidP="000F3089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3D41F310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26168707" w14:textId="77777777" w:rsidR="00B05EE0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1C3B25" w14:paraId="772522B8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3FE6A273" w14:textId="77777777" w:rsidR="00B05EE0" w:rsidRPr="00EE5830" w:rsidRDefault="00B05EE0" w:rsidP="00663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EE5830">
              <w:rPr>
                <w:sz w:val="18"/>
                <w:szCs w:val="18"/>
              </w:rPr>
              <w:t>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0DF2E5E1" w14:textId="77777777" w:rsidR="00B05EE0" w:rsidRPr="00EE5830" w:rsidRDefault="00B05EE0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3A69A2E2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019A9025" w14:textId="77777777" w:rsidR="00B05EE0" w:rsidRPr="00EE5830" w:rsidRDefault="00B05EE0" w:rsidP="00663857">
            <w:pPr>
              <w:rPr>
                <w:b/>
                <w:color w:val="0070C0"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21989F54" w14:textId="77777777" w:rsidR="00B05EE0" w:rsidRPr="001C3B25" w:rsidRDefault="00B05EE0" w:rsidP="00663857">
            <w:pPr>
              <w:rPr>
                <w:b/>
                <w:color w:val="0070C0"/>
                <w:sz w:val="20"/>
              </w:rPr>
            </w:pPr>
          </w:p>
        </w:tc>
      </w:tr>
      <w:tr w:rsidR="00B05EE0" w:rsidRPr="00C702DB" w14:paraId="7E4C0141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11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6B1E3F1" w14:textId="77777777" w:rsidR="00B05EE0" w:rsidRPr="00851BFF" w:rsidRDefault="00B05EE0">
            <w:pPr>
              <w:jc w:val="center"/>
              <w:rPr>
                <w:sz w:val="16"/>
                <w:szCs w:val="16"/>
              </w:rPr>
            </w:pPr>
            <w:r w:rsidRPr="00851BFF">
              <w:rPr>
                <w:sz w:val="16"/>
                <w:szCs w:val="16"/>
              </w:rPr>
              <w:t>Rodzaj świadczenia</w:t>
            </w:r>
          </w:p>
        </w:tc>
        <w:tc>
          <w:tcPr>
            <w:tcW w:w="90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518276C8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Liczba świadczeń</w:t>
            </w:r>
          </w:p>
        </w:tc>
        <w:tc>
          <w:tcPr>
            <w:tcW w:w="756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1513B585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</w:t>
            </w:r>
          </w:p>
        </w:tc>
        <w:tc>
          <w:tcPr>
            <w:tcW w:w="714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30276125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luta</w:t>
            </w:r>
          </w:p>
        </w:tc>
        <w:tc>
          <w:tcPr>
            <w:tcW w:w="1183" w:type="dxa"/>
            <w:gridSpan w:val="5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1C69A4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 świadczeń</w:t>
            </w:r>
          </w:p>
        </w:tc>
        <w:tc>
          <w:tcPr>
            <w:tcW w:w="103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B18E3A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Szacunkowa wartość w PLN</w:t>
            </w:r>
          </w:p>
        </w:tc>
        <w:tc>
          <w:tcPr>
            <w:tcW w:w="793" w:type="dxa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4E2DD2E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 xml:space="preserve">Nr obiektu </w:t>
            </w:r>
            <w:proofErr w:type="spellStart"/>
            <w:r w:rsidRPr="00851BFF">
              <w:rPr>
                <w:bCs/>
                <w:sz w:val="16"/>
                <w:szCs w:val="16"/>
              </w:rPr>
              <w:t>kontrol</w:t>
            </w:r>
            <w:proofErr w:type="spellEnd"/>
            <w:r w:rsidRPr="00851BFF">
              <w:rPr>
                <w:bCs/>
                <w:sz w:val="16"/>
                <w:szCs w:val="16"/>
              </w:rPr>
              <w:t>.</w:t>
            </w:r>
          </w:p>
        </w:tc>
      </w:tr>
      <w:tr w:rsidR="00B05EE0" w14:paraId="3B762602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"/>
        </w:trPr>
        <w:tc>
          <w:tcPr>
            <w:tcW w:w="5110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44D908C2" w14:textId="77777777" w:rsidR="00B05EE0" w:rsidRDefault="00B05EE0">
            <w:pPr>
              <w:rPr>
                <w:b/>
                <w:sz w:val="16"/>
                <w:szCs w:val="16"/>
              </w:rPr>
            </w:pPr>
          </w:p>
        </w:tc>
        <w:tc>
          <w:tcPr>
            <w:tcW w:w="90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5531D4EA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3C1F80F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4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3565C98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532B2AE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>Suma</w:t>
            </w: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3A18D6B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 xml:space="preserve">Waluta </w:t>
            </w:r>
          </w:p>
        </w:tc>
        <w:tc>
          <w:tcPr>
            <w:tcW w:w="103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5F26101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93" w:type="dxa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E804F7D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</w:tr>
      <w:tr w:rsidR="00B05EE0" w14:paraId="25177F18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E9CEC06" w14:textId="77777777" w:rsidR="00B05EE0" w:rsidRPr="00851BFF" w:rsidRDefault="00B05EE0" w:rsidP="00C702DB">
            <w:pPr>
              <w:jc w:val="center"/>
              <w:rPr>
                <w:b/>
                <w:bCs/>
                <w:color w:val="0070C0"/>
                <w:sz w:val="20"/>
              </w:rPr>
            </w:pPr>
            <w:r>
              <w:rPr>
                <w:b/>
                <w:bCs/>
                <w:color w:val="0070C0"/>
                <w:sz w:val="20"/>
              </w:rPr>
              <w:t>WNIOSEK W</w:t>
            </w:r>
            <w:r w:rsidRPr="00851BFF">
              <w:rPr>
                <w:b/>
                <w:bCs/>
                <w:color w:val="0070C0"/>
                <w:sz w:val="20"/>
              </w:rPr>
              <w:t>P</w:t>
            </w:r>
          </w:p>
        </w:tc>
      </w:tr>
      <w:tr w:rsidR="00B05EE0" w:rsidRPr="00C702DB" w14:paraId="6F63A625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1173783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DIET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5D6935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3DE680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6490FE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BF428C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0CDFB1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92596A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3211C94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34B3E733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CE9D53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RZEJAZD</w:t>
            </w:r>
            <w:r w:rsidRPr="00851BFF">
              <w:rPr>
                <w:sz w:val="18"/>
                <w:szCs w:val="18"/>
              </w:rPr>
              <w:t xml:space="preserve"> środek transportu:</w:t>
            </w:r>
            <w:r w:rsidRPr="00851BFF">
              <w:rPr>
                <w:color w:val="BFBFBF"/>
                <w:sz w:val="18"/>
                <w:szCs w:val="18"/>
              </w:rPr>
              <w:t>………………………………….….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1A5C83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FFFD8E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52FE7DC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9DEBEA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1443347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070103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162C187B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79CADCB7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9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74B95210" w14:textId="77777777" w:rsidR="00B05EE0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u</w:t>
            </w:r>
            <w:r>
              <w:rPr>
                <w:bCs/>
                <w:sz w:val="18"/>
                <w:szCs w:val="18"/>
              </w:rPr>
              <w:t xml:space="preserve"> </w:t>
            </w:r>
          </w:p>
          <w:p w14:paraId="048E150B" w14:textId="77777777" w:rsidR="00B05EE0" w:rsidRPr="00851BFF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z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do dworc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lotniska (1 dieta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9CA09C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6E52B3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0B8EC94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1589154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DCC19C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A0503E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2D74ED9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291D003E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hideMark/>
          </w:tcPr>
          <w:p w14:paraId="7682612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ów środkami komunikacji miejscowej (10% diety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2D5D4A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04B1EF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CF0F5C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312B02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EFCE3F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6C1869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955514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28391510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89F1B5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NOCLEGI </w:t>
            </w:r>
          </w:p>
          <w:p w14:paraId="6AE9E4F9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łatne *: 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       kartą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A02200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E93012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8A0553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9F1F83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2CC62F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5FEA4A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34FEA62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565ACB2C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0E9DA0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FD4080">
              <w:rPr>
                <w:bCs/>
                <w:sz w:val="18"/>
                <w:szCs w:val="18"/>
              </w:rPr>
              <w:t>NOCLEGI ryczałt (25% limitu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65F43B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FB5D49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DAA850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1BDDF9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C3693D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4D29B1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E95729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35031A8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431448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211EDE50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</w:t>
            </w:r>
            <w:r>
              <w:rPr>
                <w:bCs/>
                <w:sz w:val="18"/>
                <w:szCs w:val="18"/>
              </w:rPr>
              <w:t xml:space="preserve">:  </w:t>
            </w:r>
            <w:r w:rsidRPr="00851BFF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         kartą UŚ</w:t>
            </w:r>
            <w:r w:rsidR="00581405" w:rsidRPr="00581405">
              <w:t xml:space="preserve"> </w:t>
            </w:r>
            <w:r w:rsidR="009F6017">
              <w:t>□</w:t>
            </w:r>
            <w:r>
              <w:rPr>
                <w:bCs/>
                <w:sz w:val="18"/>
                <w:szCs w:val="18"/>
              </w:rPr>
              <w:t xml:space="preserve">   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581405" w:rsidRPr="00581405">
              <w:t xml:space="preserve"> 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84372D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E9A4CE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085BBE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58628F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6DD7CD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A0B356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B0C561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8AA568E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68DF0CA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0FA5">
              <w:rPr>
                <w:sz w:val="18"/>
                <w:szCs w:val="18"/>
              </w:rPr>
              <w:t>WIZA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E5B71D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52B13A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09CEF1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F8E0D6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7A497B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05CE78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572BDC2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122CAA0C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49C765D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INNE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9BDF2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3CC850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819322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9A676E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22B9F1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E82C07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91DAAC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09744954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6845278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KRAJOWA CZĘŚĆ PODRÓŻ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D5CA3B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6010FA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C141C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E05EC5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448155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C680F8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F27EB2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39CF908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8665" w:type="dxa"/>
            <w:gridSpan w:val="15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4D2DC40D" w14:textId="77777777" w:rsidR="00B05EE0" w:rsidRPr="00851BFF" w:rsidRDefault="00B05EE0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</w:tcPr>
          <w:p w14:paraId="6FC70AD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</w:tcPr>
          <w:p w14:paraId="41F7344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75F5FB4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10490" w:type="dxa"/>
            <w:gridSpan w:val="18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80A8A0F" w14:textId="77777777" w:rsidR="00B05EE0" w:rsidRDefault="00B05EE0" w:rsidP="00C702DB">
            <w:pPr>
              <w:autoSpaceDE w:val="0"/>
              <w:autoSpaceDN w:val="0"/>
              <w:adjustRightInd w:val="0"/>
              <w:jc w:val="center"/>
              <w:rPr>
                <w:b/>
                <w:color w:val="0070C0"/>
                <w:sz w:val="20"/>
              </w:rPr>
            </w:pPr>
            <w:r>
              <w:rPr>
                <w:b/>
                <w:color w:val="0070C0"/>
                <w:sz w:val="20"/>
              </w:rPr>
              <w:t>WNIOSEK W</w:t>
            </w:r>
            <w:r w:rsidRPr="00851BFF">
              <w:rPr>
                <w:b/>
                <w:color w:val="0070C0"/>
                <w:sz w:val="20"/>
              </w:rPr>
              <w:t>S</w:t>
            </w:r>
          </w:p>
        </w:tc>
      </w:tr>
      <w:tr w:rsidR="00B05EE0" w:rsidRPr="00C702DB" w14:paraId="3645A2B6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0E758C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yczałtowe</w:t>
            </w:r>
            <w:r>
              <w:rPr>
                <w:bCs/>
                <w:sz w:val="18"/>
                <w:szCs w:val="18"/>
              </w:rPr>
              <w:t xml:space="preserve"> </w:t>
            </w:r>
          </w:p>
        </w:tc>
      </w:tr>
      <w:tr w:rsidR="00B05EE0" w:rsidRPr="00C702DB" w14:paraId="17397C3F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287FE07B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TYPENDIUM/DOFINANSOWANIE/GRANT/RYCZAŁT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CD3A9A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200C6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B89007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1E2E94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91B6CA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C234CA8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1409FA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928A967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36047AB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DD7571">
              <w:rPr>
                <w:bCs/>
                <w:sz w:val="18"/>
                <w:szCs w:val="18"/>
              </w:rPr>
              <w:t>STYPENDIUM (do wysokości 1 diety dzienn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AA293C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FCD2E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733447B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4D6D97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1612EE0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8502B41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66983B5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37CAAFA9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27F7D4D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rzejazd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AD493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7DDDE2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59F5F1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E10040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77707A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C6DC20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9BA368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61C204E4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75C1BF5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RYCZAŁT </w:t>
            </w:r>
            <w:r w:rsidRPr="00850FA5">
              <w:rPr>
                <w:bCs/>
                <w:sz w:val="18"/>
                <w:szCs w:val="18"/>
              </w:rPr>
              <w:t xml:space="preserve">na nocleg </w:t>
            </w:r>
            <w:r w:rsidRPr="00851BFF">
              <w:rPr>
                <w:bCs/>
                <w:sz w:val="18"/>
                <w:szCs w:val="18"/>
              </w:rPr>
              <w:t>(25% LIMITU NA NOCLEG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4D6110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357D17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B0ADA1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A5D1F0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17C7A1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F643AF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1337E11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65DA2E92" w14:textId="77777777" w:rsidTr="00EC3D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6B42961D" w14:textId="77777777" w:rsidR="00B05EE0" w:rsidRPr="00851BFF" w:rsidRDefault="00B05EE0" w:rsidP="00F73818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aksymalna kwota kosztów ryczałtowych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485B6F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8C9193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004CAFA4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E39891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zeczywiste</w:t>
            </w:r>
          </w:p>
        </w:tc>
      </w:tr>
      <w:tr w:rsidR="00B05EE0" w:rsidRPr="00C702DB" w14:paraId="15FADB40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1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8FAE54C" w14:textId="77777777" w:rsidR="00B05EE0" w:rsidRPr="00851BFF" w:rsidRDefault="00B05EE0" w:rsidP="00D822F2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RZEJAZD  </w:t>
            </w:r>
            <w:r w:rsidRPr="00851BFF">
              <w:rPr>
                <w:sz w:val="18"/>
                <w:szCs w:val="18"/>
              </w:rPr>
              <w:t xml:space="preserve">środek transportu: </w:t>
            </w:r>
            <w:r w:rsidRPr="00851BFF">
              <w:rPr>
                <w:color w:val="BFBFBF"/>
                <w:sz w:val="18"/>
                <w:szCs w:val="18"/>
              </w:rPr>
              <w:t>………………..……</w:t>
            </w:r>
            <w:r>
              <w:rPr>
                <w:color w:val="BFBFBF"/>
                <w:sz w:val="18"/>
                <w:szCs w:val="18"/>
              </w:rPr>
              <w:t>…………..</w:t>
            </w:r>
            <w:r w:rsidRPr="00851BFF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C3B495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97A31D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FD69B8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718AFF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923FD4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4B8AFD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C3E882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10618693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53B9E2D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NOCLEGI</w:t>
            </w:r>
          </w:p>
          <w:p w14:paraId="1D413678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 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kartą UŚ</w:t>
            </w:r>
            <w:r w:rsidR="00581405" w:rsidRPr="00581405">
              <w:t xml:space="preserve"> </w:t>
            </w:r>
            <w:r w:rsidR="009F6017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="00237C2A">
              <w:rPr>
                <w:bCs/>
                <w:sz w:val="18"/>
                <w:szCs w:val="18"/>
              </w:rPr>
              <w:t xml:space="preserve">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Pr="00851BFF">
              <w:rPr>
                <w:bCs/>
                <w:sz w:val="18"/>
                <w:szCs w:val="18"/>
              </w:rPr>
              <w:t xml:space="preserve">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D3489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9404F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E8F8890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37700C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765FE4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ED7D84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99125B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5BF680C4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9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087470C0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761623D4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</w:t>
            </w:r>
            <w:r w:rsidRPr="00851BFF">
              <w:rPr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</w:t>
            </w:r>
            <w:r>
              <w:rPr>
                <w:bCs/>
                <w:sz w:val="18"/>
                <w:szCs w:val="18"/>
              </w:rPr>
              <w:t xml:space="preserve">  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 k</w:t>
            </w:r>
            <w:r w:rsidRPr="00851BFF">
              <w:rPr>
                <w:bCs/>
                <w:sz w:val="18"/>
                <w:szCs w:val="18"/>
              </w:rPr>
              <w:t>artą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A69710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A22F56F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A2E8AE0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6928E4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F6886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809D28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BDE588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7677140B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AB6BD9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WIZA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9504C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2E530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8F8D5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72DDEE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5CE1D6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F4B33E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0312774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371BCC80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5148D2BF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INNE:</w:t>
            </w:r>
            <w:r w:rsidRPr="00851BFF">
              <w:rPr>
                <w:bCs/>
                <w:color w:val="BFBFBF"/>
                <w:sz w:val="18"/>
                <w:szCs w:val="18"/>
              </w:rPr>
              <w:t>………………………………………………………………...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1C9D7C1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766F64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403FD74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81F334A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FFF8A4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969A5C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50AB702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</w:tr>
      <w:tr w:rsidR="00B05EE0" w:rsidRPr="00C702DB" w14:paraId="24869B83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  <w:shd w:val="clear" w:color="auto" w:fill="FDE9D9"/>
            <w:vAlign w:val="center"/>
          </w:tcPr>
          <w:p w14:paraId="40811F3F" w14:textId="77777777" w:rsidR="00B05EE0" w:rsidRPr="00851BFF" w:rsidRDefault="00B05EE0" w:rsidP="00476526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FDE9D9"/>
          </w:tcPr>
          <w:p w14:paraId="3498781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58432F9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</w:tbl>
    <w:p w14:paraId="5B08C5A2" w14:textId="77777777" w:rsidR="0036036C" w:rsidRPr="00856FEA" w:rsidRDefault="00A709E8" w:rsidP="0042255B">
      <w:pPr>
        <w:jc w:val="center"/>
        <w:rPr>
          <w:b/>
          <w:color w:val="0070C0"/>
          <w:sz w:val="20"/>
        </w:rPr>
      </w:pPr>
      <w:r>
        <w:rPr>
          <w:b/>
          <w:color w:val="0070C0"/>
          <w:sz w:val="20"/>
        </w:rPr>
        <w:t>AKCEPTACJA MERYTORYCZNA</w:t>
      </w:r>
    </w:p>
    <w:tbl>
      <w:tblPr>
        <w:tblW w:w="10508" w:type="dxa"/>
        <w:tblInd w:w="-4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4"/>
        <w:gridCol w:w="3544"/>
        <w:gridCol w:w="3260"/>
      </w:tblGrid>
      <w:tr w:rsidR="002F1DF7" w:rsidRPr="00954FF3" w14:paraId="69A63A3D" w14:textId="77777777" w:rsidTr="00954FF3">
        <w:trPr>
          <w:trHeight w:val="342"/>
        </w:trPr>
        <w:tc>
          <w:tcPr>
            <w:tcW w:w="1050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92B7E8" w14:textId="77777777" w:rsidR="002F1DF7" w:rsidRPr="00954FF3" w:rsidRDefault="002F1DF7" w:rsidP="00954FF3">
            <w:pPr>
              <w:pStyle w:val="Nagwek1"/>
              <w:ind w:right="157"/>
              <w:rPr>
                <w:b w:val="0"/>
                <w:bCs w:val="0"/>
                <w:sz w:val="18"/>
                <w:szCs w:val="18"/>
              </w:rPr>
            </w:pPr>
            <w:r w:rsidRPr="00954FF3">
              <w:rPr>
                <w:b w:val="0"/>
                <w:sz w:val="18"/>
                <w:szCs w:val="18"/>
              </w:rPr>
              <w:t>Ujęto w planie rzeczowo-finansowym</w:t>
            </w:r>
            <w:r w:rsidR="00C00C2C" w:rsidRPr="00C87AC4">
              <w:rPr>
                <w:b w:val="0"/>
                <w:color w:val="D9D9D9"/>
                <w:sz w:val="18"/>
                <w:szCs w:val="18"/>
              </w:rPr>
              <w:t>…………………</w:t>
            </w:r>
            <w:r w:rsidR="00954FF3" w:rsidRPr="00954FF3">
              <w:rPr>
                <w:b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Sprawdzono pod względem merytorycznym,</w:t>
            </w:r>
            <w:r w:rsidR="00600075" w:rsidRPr="00954FF3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legalności, celowości i gospodarności</w:t>
            </w:r>
            <w:r w:rsidR="00954FF3">
              <w:rPr>
                <w:b w:val="0"/>
                <w:bCs w:val="0"/>
                <w:sz w:val="18"/>
                <w:szCs w:val="18"/>
              </w:rPr>
              <w:t>.</w:t>
            </w:r>
          </w:p>
        </w:tc>
      </w:tr>
      <w:tr w:rsidR="00EE5830" w:rsidRPr="0002777D" w14:paraId="2922700B" w14:textId="77777777" w:rsidTr="00E020F1">
        <w:trPr>
          <w:trHeight w:val="810"/>
        </w:trPr>
        <w:tc>
          <w:tcPr>
            <w:tcW w:w="37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1512D9" w14:textId="77777777" w:rsidR="00EE5830" w:rsidRPr="00190A10" w:rsidRDefault="0094381D" w:rsidP="0094381D">
            <w:pPr>
              <w:jc w:val="center"/>
              <w:rPr>
                <w:bCs/>
                <w:sz w:val="20"/>
              </w:rPr>
            </w:pPr>
            <w:r w:rsidRPr="00011C47">
              <w:rPr>
                <w:bCs/>
                <w:sz w:val="20"/>
              </w:rPr>
              <w:t>Pracownik b</w:t>
            </w:r>
            <w:r w:rsidR="00190A10" w:rsidRPr="00011C47">
              <w:rPr>
                <w:bCs/>
                <w:sz w:val="20"/>
              </w:rPr>
              <w:t>iur</w:t>
            </w:r>
            <w:r w:rsidRPr="00011C47">
              <w:rPr>
                <w:bCs/>
                <w:sz w:val="20"/>
              </w:rPr>
              <w:t>a</w:t>
            </w:r>
            <w:r w:rsidR="00190A10" w:rsidRPr="00011C47">
              <w:rPr>
                <w:bCs/>
                <w:sz w:val="20"/>
              </w:rPr>
              <w:t xml:space="preserve"> organizacyjne</w:t>
            </w:r>
            <w:r w:rsidRPr="00011C47">
              <w:rPr>
                <w:bCs/>
                <w:sz w:val="20"/>
              </w:rPr>
              <w:t>go</w:t>
            </w:r>
            <w:r w:rsidR="00190A10" w:rsidRPr="00011C47">
              <w:rPr>
                <w:bCs/>
                <w:sz w:val="20"/>
              </w:rPr>
              <w:t xml:space="preserve"> wydziału</w:t>
            </w:r>
            <w:r w:rsidR="00E40F10" w:rsidRPr="00011C47">
              <w:rPr>
                <w:bCs/>
                <w:sz w:val="20"/>
              </w:rPr>
              <w:t xml:space="preserve"> </w:t>
            </w:r>
            <w:r w:rsidRPr="00011C47">
              <w:rPr>
                <w:bCs/>
                <w:sz w:val="20"/>
              </w:rPr>
              <w:t xml:space="preserve">/ innej jednostki </w:t>
            </w:r>
            <w:r w:rsidR="00E40F10" w:rsidRPr="00011C47">
              <w:rPr>
                <w:bCs/>
                <w:sz w:val="20"/>
              </w:rPr>
              <w:t>(jeśli dotyczy</w:t>
            </w:r>
            <w:r w:rsidR="00E40F10">
              <w:rPr>
                <w:bCs/>
                <w:sz w:val="20"/>
              </w:rPr>
              <w:t>)</w:t>
            </w:r>
          </w:p>
          <w:p w14:paraId="2880DCC2" w14:textId="77777777" w:rsidR="00190A10" w:rsidRDefault="00190A1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72A1D4B7" w14:textId="77777777" w:rsidR="00C00C2C" w:rsidRDefault="00C00C2C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456A734E" w14:textId="77777777" w:rsidR="00EE5830" w:rsidRPr="00B6730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1FD656DF" w14:textId="77777777" w:rsidR="00EE583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F7330" w14:textId="77777777" w:rsidR="00EE5830" w:rsidRPr="000E4313" w:rsidRDefault="00EE5830" w:rsidP="00EE5830">
            <w:pPr>
              <w:jc w:val="center"/>
              <w:rPr>
                <w:sz w:val="20"/>
                <w:highlight w:val="yellow"/>
              </w:rPr>
            </w:pPr>
            <w:r w:rsidRPr="000E4313">
              <w:rPr>
                <w:sz w:val="20"/>
                <w:highlight w:val="yellow"/>
              </w:rPr>
              <w:t>Kierownik</w:t>
            </w:r>
            <w:r w:rsidR="007E6222" w:rsidRPr="000E4313">
              <w:rPr>
                <w:sz w:val="20"/>
                <w:highlight w:val="yellow"/>
              </w:rPr>
              <w:t xml:space="preserve"> </w:t>
            </w:r>
            <w:r w:rsidRPr="000E4313">
              <w:rPr>
                <w:sz w:val="20"/>
                <w:highlight w:val="yellow"/>
              </w:rPr>
              <w:t>/</w:t>
            </w:r>
            <w:r w:rsidR="007E6222" w:rsidRPr="000E4313">
              <w:rPr>
                <w:sz w:val="20"/>
                <w:highlight w:val="yellow"/>
              </w:rPr>
              <w:t xml:space="preserve"> </w:t>
            </w:r>
            <w:r w:rsidR="00171B97" w:rsidRPr="000E4313">
              <w:rPr>
                <w:sz w:val="20"/>
                <w:highlight w:val="yellow"/>
              </w:rPr>
              <w:t>K</w:t>
            </w:r>
            <w:r w:rsidRPr="000E4313">
              <w:rPr>
                <w:sz w:val="20"/>
                <w:highlight w:val="yellow"/>
              </w:rPr>
              <w:t xml:space="preserve">oordynator projektu </w:t>
            </w:r>
            <w:r w:rsidR="00C26A8C" w:rsidRPr="000E4313">
              <w:rPr>
                <w:sz w:val="20"/>
                <w:highlight w:val="yellow"/>
              </w:rPr>
              <w:br/>
            </w:r>
            <w:r w:rsidRPr="000E4313">
              <w:rPr>
                <w:sz w:val="20"/>
                <w:highlight w:val="yellow"/>
              </w:rPr>
              <w:t>(jeśli dotyczy)</w:t>
            </w:r>
          </w:p>
          <w:p w14:paraId="3D82F1E6" w14:textId="77777777" w:rsidR="00EE5830" w:rsidRPr="000E4313" w:rsidRDefault="00EE5830" w:rsidP="00EE5830">
            <w:pPr>
              <w:rPr>
                <w:bCs/>
                <w:color w:val="BFBFBF"/>
                <w:sz w:val="18"/>
                <w:szCs w:val="18"/>
                <w:highlight w:val="yellow"/>
              </w:rPr>
            </w:pPr>
          </w:p>
          <w:p w14:paraId="6386C8F6" w14:textId="77777777" w:rsidR="00190A10" w:rsidRPr="000E4313" w:rsidRDefault="00190A10" w:rsidP="00EE5830">
            <w:pPr>
              <w:rPr>
                <w:bCs/>
                <w:color w:val="BFBFBF"/>
                <w:sz w:val="18"/>
                <w:szCs w:val="18"/>
                <w:highlight w:val="yellow"/>
              </w:rPr>
            </w:pPr>
          </w:p>
          <w:p w14:paraId="44D87F5A" w14:textId="77777777" w:rsidR="00EE5830" w:rsidRPr="000E4313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  <w:highlight w:val="yellow"/>
              </w:rPr>
            </w:pPr>
            <w:r w:rsidRPr="000E4313">
              <w:rPr>
                <w:bCs/>
                <w:color w:val="BFBFBF"/>
                <w:sz w:val="18"/>
                <w:szCs w:val="18"/>
                <w:highlight w:val="yellow"/>
              </w:rPr>
              <w:t>………………………………………</w:t>
            </w:r>
          </w:p>
          <w:p w14:paraId="409A6E72" w14:textId="77777777" w:rsidR="00EE5830" w:rsidRPr="000E4313" w:rsidRDefault="00EE5830" w:rsidP="00B01761">
            <w:pPr>
              <w:jc w:val="center"/>
              <w:rPr>
                <w:b/>
                <w:noProof/>
                <w:sz w:val="20"/>
                <w:highlight w:val="yellow"/>
              </w:rPr>
            </w:pPr>
            <w:r w:rsidRPr="000E4313">
              <w:rPr>
                <w:sz w:val="18"/>
                <w:szCs w:val="18"/>
                <w:highlight w:val="yellow"/>
              </w:rPr>
              <w:t>Data, podpis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8BE194" w14:textId="77777777" w:rsidR="00EE5830" w:rsidRPr="000E4313" w:rsidRDefault="00DA2B45" w:rsidP="00B01761">
            <w:pPr>
              <w:jc w:val="center"/>
              <w:rPr>
                <w:bCs/>
                <w:sz w:val="20"/>
                <w:highlight w:val="yellow"/>
              </w:rPr>
            </w:pPr>
            <w:r w:rsidRPr="000E4313">
              <w:rPr>
                <w:sz w:val="20"/>
                <w:highlight w:val="yellow"/>
              </w:rPr>
              <w:t>B</w:t>
            </w:r>
            <w:r w:rsidR="004C663A" w:rsidRPr="000E4313">
              <w:rPr>
                <w:sz w:val="20"/>
                <w:highlight w:val="yellow"/>
              </w:rPr>
              <w:t>ezpośredni przełożony</w:t>
            </w:r>
            <w:r w:rsidR="007E6222" w:rsidRPr="000E4313">
              <w:rPr>
                <w:sz w:val="20"/>
                <w:highlight w:val="yellow"/>
              </w:rPr>
              <w:t xml:space="preserve"> </w:t>
            </w:r>
            <w:r w:rsidR="00EE5830" w:rsidRPr="000E4313">
              <w:rPr>
                <w:sz w:val="20"/>
                <w:highlight w:val="yellow"/>
              </w:rPr>
              <w:t>/</w:t>
            </w:r>
            <w:r w:rsidR="007E6222" w:rsidRPr="000E4313">
              <w:rPr>
                <w:sz w:val="20"/>
                <w:highlight w:val="yellow"/>
              </w:rPr>
              <w:t xml:space="preserve"> </w:t>
            </w:r>
            <w:r w:rsidR="00171B97" w:rsidRPr="000E4313">
              <w:rPr>
                <w:sz w:val="20"/>
                <w:highlight w:val="yellow"/>
              </w:rPr>
              <w:t>K</w:t>
            </w:r>
            <w:r w:rsidR="00EE5830" w:rsidRPr="000E4313">
              <w:rPr>
                <w:sz w:val="20"/>
                <w:highlight w:val="yellow"/>
              </w:rPr>
              <w:t xml:space="preserve">ierownik </w:t>
            </w:r>
            <w:r w:rsidR="00C6134E" w:rsidRPr="000E4313">
              <w:rPr>
                <w:sz w:val="20"/>
                <w:highlight w:val="yellow"/>
              </w:rPr>
              <w:t xml:space="preserve"> </w:t>
            </w:r>
            <w:r w:rsidR="00EE5830" w:rsidRPr="000E4313">
              <w:rPr>
                <w:sz w:val="20"/>
                <w:highlight w:val="yellow"/>
              </w:rPr>
              <w:t xml:space="preserve">jednostki </w:t>
            </w:r>
          </w:p>
          <w:p w14:paraId="3459E6A0" w14:textId="77777777" w:rsidR="00190A10" w:rsidRPr="000E4313" w:rsidRDefault="00190A10" w:rsidP="00B01761">
            <w:pPr>
              <w:jc w:val="center"/>
              <w:rPr>
                <w:bCs/>
                <w:sz w:val="20"/>
                <w:highlight w:val="yellow"/>
              </w:rPr>
            </w:pPr>
          </w:p>
          <w:p w14:paraId="77F14557" w14:textId="77777777" w:rsidR="00C6134E" w:rsidRPr="000E4313" w:rsidRDefault="00C6134E" w:rsidP="00B01761">
            <w:pPr>
              <w:jc w:val="center"/>
              <w:rPr>
                <w:bCs/>
                <w:sz w:val="20"/>
                <w:highlight w:val="yellow"/>
              </w:rPr>
            </w:pPr>
          </w:p>
          <w:p w14:paraId="7DFE03CD" w14:textId="77777777" w:rsidR="00EE5830" w:rsidRPr="000E4313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  <w:highlight w:val="yellow"/>
              </w:rPr>
            </w:pPr>
            <w:r w:rsidRPr="000E4313">
              <w:rPr>
                <w:bCs/>
                <w:color w:val="BFBFBF"/>
                <w:sz w:val="18"/>
                <w:szCs w:val="18"/>
                <w:highlight w:val="yellow"/>
              </w:rPr>
              <w:t>………………………………………</w:t>
            </w:r>
          </w:p>
          <w:p w14:paraId="14E4D094" w14:textId="77777777" w:rsidR="00EE5830" w:rsidRPr="000E4313" w:rsidRDefault="00EE5830" w:rsidP="00B01761">
            <w:pPr>
              <w:jc w:val="center"/>
              <w:rPr>
                <w:b/>
                <w:noProof/>
                <w:sz w:val="20"/>
                <w:highlight w:val="yellow"/>
              </w:rPr>
            </w:pPr>
            <w:r w:rsidRPr="000E4313">
              <w:rPr>
                <w:sz w:val="18"/>
                <w:szCs w:val="18"/>
                <w:highlight w:val="yellow"/>
              </w:rPr>
              <w:t>Data, podpis</w:t>
            </w:r>
          </w:p>
        </w:tc>
      </w:tr>
      <w:tr w:rsidR="00084C19" w:rsidRPr="0002777D" w14:paraId="48F800E7" w14:textId="77777777" w:rsidTr="00E020F1">
        <w:trPr>
          <w:trHeight w:val="810"/>
        </w:trPr>
        <w:tc>
          <w:tcPr>
            <w:tcW w:w="3704" w:type="dxa"/>
            <w:tcBorders>
              <w:bottom w:val="single" w:sz="4" w:space="0" w:color="auto"/>
            </w:tcBorders>
          </w:tcPr>
          <w:p w14:paraId="29312B44" w14:textId="77777777" w:rsidR="00084C19" w:rsidRPr="00D8302E" w:rsidRDefault="00084C19" w:rsidP="00B01761">
            <w:pPr>
              <w:pStyle w:val="Nagwek1"/>
              <w:jc w:val="center"/>
              <w:rPr>
                <w:b w:val="0"/>
              </w:rPr>
            </w:pPr>
            <w:r w:rsidRPr="00D8302E">
              <w:rPr>
                <w:b w:val="0"/>
              </w:rPr>
              <w:t xml:space="preserve">Dział </w:t>
            </w:r>
            <w:r w:rsidRPr="00011C47">
              <w:rPr>
                <w:b w:val="0"/>
              </w:rPr>
              <w:t>Nauki</w:t>
            </w:r>
          </w:p>
          <w:p w14:paraId="5E559E4D" w14:textId="77777777" w:rsidR="00A0139C" w:rsidRDefault="00A0139C" w:rsidP="00B01761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14:paraId="15A6DE92" w14:textId="77777777" w:rsidR="00954FF3" w:rsidRPr="00D8302E" w:rsidRDefault="00954FF3" w:rsidP="00B01761">
            <w:pPr>
              <w:rPr>
                <w:sz w:val="20"/>
              </w:rPr>
            </w:pPr>
          </w:p>
          <w:p w14:paraId="3DB53E69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6D2824E6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381C74D4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Projektów</w:t>
            </w:r>
          </w:p>
          <w:p w14:paraId="36BACACC" w14:textId="77777777" w:rsidR="00084C19" w:rsidRDefault="00084C19" w:rsidP="00B01761">
            <w:pPr>
              <w:jc w:val="center"/>
              <w:rPr>
                <w:sz w:val="20"/>
              </w:rPr>
            </w:pPr>
          </w:p>
          <w:p w14:paraId="3702CF86" w14:textId="77777777" w:rsidR="00954FF3" w:rsidRDefault="00954FF3" w:rsidP="00B01761">
            <w:pPr>
              <w:jc w:val="center"/>
              <w:rPr>
                <w:sz w:val="20"/>
              </w:rPr>
            </w:pPr>
          </w:p>
          <w:p w14:paraId="01E0123D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0C285760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2ACAD9C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Budżetowania i Kontrolingu</w:t>
            </w:r>
          </w:p>
          <w:p w14:paraId="358CF8D4" w14:textId="77777777" w:rsidR="00A0139C" w:rsidRDefault="00A0139C" w:rsidP="00B01761">
            <w:pPr>
              <w:jc w:val="center"/>
              <w:rPr>
                <w:sz w:val="20"/>
              </w:rPr>
            </w:pPr>
          </w:p>
          <w:p w14:paraId="7C32AC51" w14:textId="77777777" w:rsidR="00954FF3" w:rsidRPr="00D8302E" w:rsidRDefault="00954FF3" w:rsidP="00B01761">
            <w:pPr>
              <w:jc w:val="center"/>
              <w:rPr>
                <w:sz w:val="20"/>
              </w:rPr>
            </w:pPr>
          </w:p>
          <w:p w14:paraId="3F099E6E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6F0FB74D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</w:tr>
    </w:tbl>
    <w:p w14:paraId="6D47888A" w14:textId="77777777" w:rsidR="0008110A" w:rsidRPr="003B5A4D" w:rsidRDefault="0008110A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 w:rsidRPr="003B5A4D">
        <w:rPr>
          <w:b/>
          <w:sz w:val="16"/>
          <w:szCs w:val="16"/>
        </w:rPr>
        <w:t>Załączniki (jeśli dotyczą)</w:t>
      </w:r>
      <w:r w:rsidR="00B77EAE" w:rsidRPr="003B5A4D">
        <w:rPr>
          <w:b/>
          <w:sz w:val="16"/>
          <w:szCs w:val="16"/>
        </w:rPr>
        <w:t xml:space="preserve"> *</w:t>
      </w:r>
      <w:r w:rsidRPr="003B5A4D">
        <w:rPr>
          <w:b/>
          <w:sz w:val="16"/>
          <w:szCs w:val="16"/>
        </w:rPr>
        <w:t>:</w:t>
      </w:r>
    </w:p>
    <w:p w14:paraId="6C4E022D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ane dotyczące płatności przelewowych: nazwa i adres beneficjenta, tytuł przelewu, </w:t>
      </w:r>
      <w:r w:rsidR="00851BFF" w:rsidRPr="003B5A4D">
        <w:rPr>
          <w:sz w:val="16"/>
          <w:szCs w:val="16"/>
        </w:rPr>
        <w:t>nazwa banku, nr konta</w:t>
      </w:r>
      <w:r w:rsidR="0008110A" w:rsidRPr="003B5A4D">
        <w:rPr>
          <w:sz w:val="16"/>
          <w:szCs w:val="16"/>
        </w:rPr>
        <w:t xml:space="preserve"> IBAN, SWIFT</w:t>
      </w:r>
    </w:p>
    <w:p w14:paraId="07B675DB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wniosek o użycie samochodu </w:t>
      </w:r>
      <w:r w:rsidR="007270AD">
        <w:rPr>
          <w:sz w:val="16"/>
          <w:szCs w:val="16"/>
        </w:rPr>
        <w:t>osobowego</w:t>
      </w:r>
      <w:r w:rsidR="0008110A" w:rsidRPr="003B5A4D">
        <w:rPr>
          <w:sz w:val="16"/>
          <w:szCs w:val="16"/>
        </w:rPr>
        <w:t xml:space="preserve"> w celu odbycia podróży służbowej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wyjazdu</w:t>
      </w:r>
    </w:p>
    <w:p w14:paraId="7DD40F9F" w14:textId="77777777" w:rsidR="00954FF3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oświadczenie studenta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oktoranta – dane do sporządzenia informacji o dochodach oraz pobranych zaliczkach na podatek dochodowy </w:t>
      </w:r>
    </w:p>
    <w:p w14:paraId="4B684863" w14:textId="77777777" w:rsidR="00476526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476526" w:rsidRPr="003B5A4D">
        <w:rPr>
          <w:sz w:val="16"/>
          <w:szCs w:val="16"/>
        </w:rPr>
        <w:t xml:space="preserve"> </w:t>
      </w:r>
      <w:r w:rsidR="00850FA5">
        <w:rPr>
          <w:sz w:val="16"/>
          <w:szCs w:val="16"/>
        </w:rPr>
        <w:t xml:space="preserve"> </w:t>
      </w:r>
      <w:r w:rsidR="00476526" w:rsidRPr="003B5A4D">
        <w:rPr>
          <w:sz w:val="16"/>
          <w:szCs w:val="16"/>
        </w:rPr>
        <w:t>umowa o zwrot kosztów dla osoby nie</w:t>
      </w:r>
      <w:r w:rsidR="00850FA5">
        <w:rPr>
          <w:sz w:val="16"/>
          <w:szCs w:val="16"/>
        </w:rPr>
        <w:t>będącej pracownikiem (dotyczy W</w:t>
      </w:r>
      <w:r w:rsidR="00476526" w:rsidRPr="003B5A4D">
        <w:rPr>
          <w:sz w:val="16"/>
          <w:szCs w:val="16"/>
        </w:rPr>
        <w:t>P)</w:t>
      </w:r>
      <w:bookmarkStart w:id="0" w:name="_GoBack"/>
      <w:bookmarkEnd w:id="0"/>
    </w:p>
    <w:p w14:paraId="7AADE117" w14:textId="77777777" w:rsidR="00B05EE0" w:rsidRDefault="009F6017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DD2DFD">
        <w:rPr>
          <w:sz w:val="16"/>
          <w:szCs w:val="16"/>
        </w:rPr>
        <w:t xml:space="preserve">  kopia </w:t>
      </w:r>
      <w:r w:rsidR="00B05EE0">
        <w:rPr>
          <w:sz w:val="16"/>
          <w:szCs w:val="16"/>
        </w:rPr>
        <w:t>decyzji</w:t>
      </w:r>
      <w:r w:rsidR="00DD2DFD">
        <w:rPr>
          <w:sz w:val="16"/>
          <w:szCs w:val="16"/>
        </w:rPr>
        <w:t xml:space="preserve"> o udzieleniu zagranicznego urlopu szkoleniowego (</w:t>
      </w:r>
      <w:r w:rsidR="00B05EE0">
        <w:rPr>
          <w:sz w:val="16"/>
          <w:szCs w:val="16"/>
        </w:rPr>
        <w:t>dotyczy WS</w:t>
      </w:r>
      <w:r w:rsidR="00DD2DFD">
        <w:rPr>
          <w:sz w:val="16"/>
          <w:szCs w:val="16"/>
        </w:rPr>
        <w:t>)</w:t>
      </w:r>
    </w:p>
    <w:p w14:paraId="7BA13B78" w14:textId="77777777" w:rsidR="005F38B5" w:rsidRDefault="005F38B5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 w:rsidRPr="00A039D8">
        <w:rPr>
          <w:sz w:val="16"/>
          <w:szCs w:val="16"/>
        </w:rPr>
        <w:t xml:space="preserve">□ </w:t>
      </w:r>
      <w:r w:rsidR="00E14A61" w:rsidRPr="00E14A61">
        <w:rPr>
          <w:sz w:val="16"/>
          <w:szCs w:val="16"/>
        </w:rPr>
        <w:t>o</w:t>
      </w:r>
      <w:r w:rsidRPr="00E14A61">
        <w:rPr>
          <w:sz w:val="16"/>
          <w:szCs w:val="16"/>
        </w:rPr>
        <w:t>świadczenie o połączeniu podróży służbowej z prywatną</w:t>
      </w:r>
    </w:p>
    <w:p w14:paraId="73735E35" w14:textId="77777777" w:rsidR="00C57261" w:rsidRDefault="00C57261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</w:p>
    <w:p w14:paraId="2BF1FB96" w14:textId="77777777" w:rsidR="003B5A4D" w:rsidRPr="00954FF3" w:rsidRDefault="00E959BB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  <w:r w:rsidRPr="00954FF3">
        <w:rPr>
          <w:sz w:val="16"/>
          <w:szCs w:val="16"/>
        </w:rPr>
        <w:t xml:space="preserve">* </w:t>
      </w:r>
      <w:r w:rsidR="00B77EAE" w:rsidRPr="00954FF3">
        <w:rPr>
          <w:sz w:val="16"/>
          <w:szCs w:val="16"/>
        </w:rPr>
        <w:t xml:space="preserve">proszę </w:t>
      </w:r>
      <w:r w:rsidRPr="00954FF3">
        <w:rPr>
          <w:sz w:val="16"/>
          <w:szCs w:val="16"/>
        </w:rPr>
        <w:t>zaznaczyć</w:t>
      </w:r>
      <w:r w:rsidR="00B04C93">
        <w:rPr>
          <w:sz w:val="16"/>
          <w:szCs w:val="16"/>
        </w:rPr>
        <w:t xml:space="preserve"> </w:t>
      </w:r>
      <w:r w:rsidR="00B04C93" w:rsidRPr="00954FF3">
        <w:rPr>
          <w:sz w:val="16"/>
          <w:szCs w:val="16"/>
        </w:rPr>
        <w:t>właściwe</w:t>
      </w:r>
    </w:p>
    <w:sectPr w:rsidR="003B5A4D" w:rsidRPr="00954FF3" w:rsidSect="00C57261">
      <w:headerReference w:type="first" r:id="rId9"/>
      <w:pgSz w:w="11906" w:h="16838" w:code="9"/>
      <w:pgMar w:top="284" w:right="567" w:bottom="113" w:left="1418" w:header="2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D3BD9" w14:textId="77777777" w:rsidR="004271DB" w:rsidRDefault="004271DB" w:rsidP="002D300A">
      <w:r>
        <w:separator/>
      </w:r>
    </w:p>
  </w:endnote>
  <w:endnote w:type="continuationSeparator" w:id="0">
    <w:p w14:paraId="4BB122BF" w14:textId="77777777" w:rsidR="004271DB" w:rsidRDefault="004271DB" w:rsidP="002D3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A8383A" w14:textId="77777777" w:rsidR="004271DB" w:rsidRDefault="004271DB" w:rsidP="002D300A">
      <w:r>
        <w:separator/>
      </w:r>
    </w:p>
  </w:footnote>
  <w:footnote w:type="continuationSeparator" w:id="0">
    <w:p w14:paraId="1CAEA48B" w14:textId="77777777" w:rsidR="004271DB" w:rsidRDefault="004271DB" w:rsidP="002D3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5D642" w14:textId="7F304507" w:rsidR="00CA6DBD" w:rsidRPr="00CA6DBD" w:rsidRDefault="00323AB1" w:rsidP="00E14A61">
    <w:pPr>
      <w:pStyle w:val="Bezodstpw"/>
      <w:rPr>
        <w:rFonts w:ascii="Times New Roman" w:hAnsi="Times New Roman"/>
        <w:sz w:val="14"/>
        <w:szCs w:val="18"/>
      </w:rPr>
    </w:pPr>
    <w:r w:rsidRPr="00FE40F7">
      <w:rPr>
        <w:noProof/>
        <w:lang w:eastAsia="pl-PL"/>
      </w:rPr>
      <w:drawing>
        <wp:inline distT="0" distB="0" distL="0" distR="0" wp14:anchorId="7802ED8A" wp14:editId="3679F171">
          <wp:extent cx="1714500" cy="285750"/>
          <wp:effectExtent l="0" t="0" r="0" b="0"/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C2A">
      <w:rPr>
        <w:sz w:val="14"/>
        <w:szCs w:val="14"/>
      </w:rPr>
      <w:tab/>
    </w:r>
    <w:r w:rsidR="00E14A61">
      <w:rPr>
        <w:sz w:val="14"/>
        <w:szCs w:val="14"/>
      </w:rPr>
      <w:t xml:space="preserve">                                                                                                  </w:t>
    </w:r>
    <w:r w:rsidR="00CA6DBD" w:rsidRPr="00CA6DBD">
      <w:rPr>
        <w:rFonts w:ascii="Times New Roman" w:hAnsi="Times New Roman"/>
        <w:sz w:val="14"/>
        <w:szCs w:val="18"/>
      </w:rPr>
      <w:t xml:space="preserve">Załącznik nr </w:t>
    </w:r>
    <w:r w:rsidR="00E14A61">
      <w:rPr>
        <w:rFonts w:ascii="Times New Roman" w:hAnsi="Times New Roman"/>
        <w:sz w:val="14"/>
        <w:szCs w:val="18"/>
      </w:rPr>
      <w:t>1</w:t>
    </w:r>
    <w:r w:rsidR="00CA6DBD" w:rsidRPr="00CA6DBD">
      <w:rPr>
        <w:rFonts w:ascii="Times New Roman" w:hAnsi="Times New Roman"/>
        <w:sz w:val="14"/>
        <w:szCs w:val="18"/>
      </w:rPr>
      <w:t xml:space="preserve"> do </w:t>
    </w:r>
    <w:r w:rsidR="00E14A61">
      <w:rPr>
        <w:rFonts w:ascii="Times New Roman" w:hAnsi="Times New Roman"/>
        <w:sz w:val="14"/>
        <w:szCs w:val="18"/>
      </w:rPr>
      <w:t xml:space="preserve">zarządzenia nr 107 Rektora UŚ z 27 czerwca 2025 r.               </w:t>
    </w:r>
  </w:p>
  <w:p w14:paraId="09A9A03C" w14:textId="77777777" w:rsidR="002D300A" w:rsidRPr="00074089" w:rsidRDefault="00BE0151" w:rsidP="00CA6DBD">
    <w:pPr>
      <w:rPr>
        <w:rFonts w:eastAsia="Calibri"/>
        <w:sz w:val="14"/>
        <w:szCs w:val="14"/>
        <w:lang w:eastAsia="en-US"/>
      </w:rPr>
    </w:pPr>
    <w:r>
      <w:rPr>
        <w:rFonts w:eastAsia="Calibri"/>
        <w:sz w:val="14"/>
        <w:szCs w:val="14"/>
        <w:lang w:eastAsia="en-US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17F"/>
    <w:multiLevelType w:val="hybridMultilevel"/>
    <w:tmpl w:val="384E785E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08A6BFF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3241FA3"/>
    <w:multiLevelType w:val="multilevel"/>
    <w:tmpl w:val="BB821840"/>
    <w:lvl w:ilvl="0">
      <w:start w:val="1"/>
      <w:numFmt w:val="decimal"/>
      <w:lvlText w:val="%1."/>
      <w:lvlJc w:val="left"/>
      <w:pPr>
        <w:ind w:left="690" w:hanging="6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0" w:hanging="6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080"/>
      </w:pPr>
      <w:rPr>
        <w:rFonts w:hint="default"/>
      </w:rPr>
    </w:lvl>
  </w:abstractNum>
  <w:abstractNum w:abstractNumId="3" w15:restartNumberingAfterBreak="0">
    <w:nsid w:val="039A5B69"/>
    <w:multiLevelType w:val="hybridMultilevel"/>
    <w:tmpl w:val="B8841CE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F681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F4C2E"/>
    <w:multiLevelType w:val="hybridMultilevel"/>
    <w:tmpl w:val="A7EC9666"/>
    <w:lvl w:ilvl="0" w:tplc="0B6A5A7E">
      <w:start w:val="2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94C2C"/>
    <w:multiLevelType w:val="hybridMultilevel"/>
    <w:tmpl w:val="E2E619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F6EA9"/>
    <w:multiLevelType w:val="hybridMultilevel"/>
    <w:tmpl w:val="9A22AB0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1D881EDE"/>
    <w:multiLevelType w:val="hybridMultilevel"/>
    <w:tmpl w:val="92D8E7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786C1A"/>
    <w:multiLevelType w:val="hybridMultilevel"/>
    <w:tmpl w:val="DD98A6BA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B91E5FAE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4A541A"/>
    <w:multiLevelType w:val="hybridMultilevel"/>
    <w:tmpl w:val="52307FB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CE2AD328">
      <w:start w:val="1"/>
      <w:numFmt w:val="lowerLetter"/>
      <w:lvlText w:val="%2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0E124C"/>
    <w:multiLevelType w:val="hybridMultilevel"/>
    <w:tmpl w:val="FFB8C97E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291660"/>
    <w:multiLevelType w:val="hybridMultilevel"/>
    <w:tmpl w:val="0AB416AE"/>
    <w:lvl w:ilvl="0" w:tplc="0415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3" w15:restartNumberingAfterBreak="0">
    <w:nsid w:val="398561BD"/>
    <w:multiLevelType w:val="hybridMultilevel"/>
    <w:tmpl w:val="89B68EBA"/>
    <w:lvl w:ilvl="0" w:tplc="E26C0804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3BD2388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51538"/>
    <w:multiLevelType w:val="hybridMultilevel"/>
    <w:tmpl w:val="8E806704"/>
    <w:lvl w:ilvl="0" w:tplc="780CD44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06490"/>
    <w:multiLevelType w:val="hybridMultilevel"/>
    <w:tmpl w:val="7BB2DC90"/>
    <w:lvl w:ilvl="0" w:tplc="AA82EC7E">
      <w:start w:val="1"/>
      <w:numFmt w:val="upperLetter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5FD71171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0573191"/>
    <w:multiLevelType w:val="hybridMultilevel"/>
    <w:tmpl w:val="6E065A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DA4B28"/>
    <w:multiLevelType w:val="hybridMultilevel"/>
    <w:tmpl w:val="EDA2235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7294607A"/>
    <w:multiLevelType w:val="hybridMultilevel"/>
    <w:tmpl w:val="8B5CD098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746650C0"/>
    <w:multiLevelType w:val="hybridMultilevel"/>
    <w:tmpl w:val="9EAE26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1F4BEC"/>
    <w:multiLevelType w:val="hybridMultilevel"/>
    <w:tmpl w:val="66FAE5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175A19"/>
    <w:multiLevelType w:val="hybridMultilevel"/>
    <w:tmpl w:val="756C382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AAE456E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7D794EC5"/>
    <w:multiLevelType w:val="hybridMultilevel"/>
    <w:tmpl w:val="449C852A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7F874005"/>
    <w:multiLevelType w:val="hybridMultilevel"/>
    <w:tmpl w:val="56DA6B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12"/>
  </w:num>
  <w:num w:numId="5">
    <w:abstractNumId w:val="20"/>
  </w:num>
  <w:num w:numId="6">
    <w:abstractNumId w:val="0"/>
  </w:num>
  <w:num w:numId="7">
    <w:abstractNumId w:val="4"/>
  </w:num>
  <w:num w:numId="8">
    <w:abstractNumId w:val="14"/>
  </w:num>
  <w:num w:numId="9">
    <w:abstractNumId w:val="16"/>
  </w:num>
  <w:num w:numId="10">
    <w:abstractNumId w:val="7"/>
  </w:num>
  <w:num w:numId="11">
    <w:abstractNumId w:val="25"/>
  </w:num>
  <w:num w:numId="12">
    <w:abstractNumId w:val="26"/>
  </w:num>
  <w:num w:numId="13">
    <w:abstractNumId w:val="17"/>
  </w:num>
  <w:num w:numId="14">
    <w:abstractNumId w:val="9"/>
  </w:num>
  <w:num w:numId="15">
    <w:abstractNumId w:val="11"/>
  </w:num>
  <w:num w:numId="16">
    <w:abstractNumId w:val="5"/>
  </w:num>
  <w:num w:numId="17">
    <w:abstractNumId w:val="15"/>
  </w:num>
  <w:num w:numId="18">
    <w:abstractNumId w:val="23"/>
  </w:num>
  <w:num w:numId="19">
    <w:abstractNumId w:val="24"/>
  </w:num>
  <w:num w:numId="20">
    <w:abstractNumId w:val="1"/>
  </w:num>
  <w:num w:numId="21">
    <w:abstractNumId w:val="10"/>
  </w:num>
  <w:num w:numId="22">
    <w:abstractNumId w:val="2"/>
  </w:num>
  <w:num w:numId="23">
    <w:abstractNumId w:val="6"/>
  </w:num>
  <w:num w:numId="24">
    <w:abstractNumId w:val="22"/>
  </w:num>
  <w:num w:numId="25">
    <w:abstractNumId w:val="18"/>
  </w:num>
  <w:num w:numId="26">
    <w:abstractNumId w:va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bEwNDQ0MDMzMTRV0lEKTi0uzszPAykwqgUARxmruiwAAAA="/>
  </w:docVars>
  <w:rsids>
    <w:rsidRoot w:val="00B840D5"/>
    <w:rsid w:val="00000258"/>
    <w:rsid w:val="0000489C"/>
    <w:rsid w:val="00005B41"/>
    <w:rsid w:val="00006131"/>
    <w:rsid w:val="000061EF"/>
    <w:rsid w:val="00010A41"/>
    <w:rsid w:val="00011C47"/>
    <w:rsid w:val="00015429"/>
    <w:rsid w:val="00017CB7"/>
    <w:rsid w:val="0002583D"/>
    <w:rsid w:val="0002777D"/>
    <w:rsid w:val="00032AD1"/>
    <w:rsid w:val="000344EB"/>
    <w:rsid w:val="0003505E"/>
    <w:rsid w:val="00036BF1"/>
    <w:rsid w:val="00037B95"/>
    <w:rsid w:val="000406D8"/>
    <w:rsid w:val="0004402D"/>
    <w:rsid w:val="000473B8"/>
    <w:rsid w:val="00050411"/>
    <w:rsid w:val="000505FB"/>
    <w:rsid w:val="000515E6"/>
    <w:rsid w:val="00056D35"/>
    <w:rsid w:val="00060288"/>
    <w:rsid w:val="000602EF"/>
    <w:rsid w:val="00062A1D"/>
    <w:rsid w:val="00065A6F"/>
    <w:rsid w:val="00065F5C"/>
    <w:rsid w:val="00072094"/>
    <w:rsid w:val="0007247A"/>
    <w:rsid w:val="000729BC"/>
    <w:rsid w:val="000735F6"/>
    <w:rsid w:val="00074089"/>
    <w:rsid w:val="000771D6"/>
    <w:rsid w:val="000801E9"/>
    <w:rsid w:val="0008110A"/>
    <w:rsid w:val="000817F5"/>
    <w:rsid w:val="000825E1"/>
    <w:rsid w:val="000846DA"/>
    <w:rsid w:val="00084C19"/>
    <w:rsid w:val="00086D58"/>
    <w:rsid w:val="00094ED2"/>
    <w:rsid w:val="000979BD"/>
    <w:rsid w:val="000A074A"/>
    <w:rsid w:val="000A11C0"/>
    <w:rsid w:val="000A2D6F"/>
    <w:rsid w:val="000A40F5"/>
    <w:rsid w:val="000A7B4B"/>
    <w:rsid w:val="000B251D"/>
    <w:rsid w:val="000B2A4A"/>
    <w:rsid w:val="000B6468"/>
    <w:rsid w:val="000B6D0B"/>
    <w:rsid w:val="000B712E"/>
    <w:rsid w:val="000C163F"/>
    <w:rsid w:val="000C4D24"/>
    <w:rsid w:val="000D202A"/>
    <w:rsid w:val="000D30B0"/>
    <w:rsid w:val="000D389F"/>
    <w:rsid w:val="000D42A9"/>
    <w:rsid w:val="000D43F1"/>
    <w:rsid w:val="000D592F"/>
    <w:rsid w:val="000D6460"/>
    <w:rsid w:val="000E2D90"/>
    <w:rsid w:val="000E3AB9"/>
    <w:rsid w:val="000E4313"/>
    <w:rsid w:val="000E49F8"/>
    <w:rsid w:val="000F0D51"/>
    <w:rsid w:val="000F0EAB"/>
    <w:rsid w:val="000F1307"/>
    <w:rsid w:val="000F1FB1"/>
    <w:rsid w:val="000F3089"/>
    <w:rsid w:val="000F3F08"/>
    <w:rsid w:val="000F4553"/>
    <w:rsid w:val="000F6C72"/>
    <w:rsid w:val="000F7A9E"/>
    <w:rsid w:val="00101F15"/>
    <w:rsid w:val="001031FE"/>
    <w:rsid w:val="001047A7"/>
    <w:rsid w:val="00105119"/>
    <w:rsid w:val="001052D8"/>
    <w:rsid w:val="0010538F"/>
    <w:rsid w:val="00105F95"/>
    <w:rsid w:val="0010654E"/>
    <w:rsid w:val="00107585"/>
    <w:rsid w:val="00114648"/>
    <w:rsid w:val="001253F4"/>
    <w:rsid w:val="00131EDD"/>
    <w:rsid w:val="00133D79"/>
    <w:rsid w:val="0013439F"/>
    <w:rsid w:val="00135DB5"/>
    <w:rsid w:val="00141A0E"/>
    <w:rsid w:val="00143DFF"/>
    <w:rsid w:val="001443A6"/>
    <w:rsid w:val="0014543F"/>
    <w:rsid w:val="0014765D"/>
    <w:rsid w:val="00147ED4"/>
    <w:rsid w:val="00151180"/>
    <w:rsid w:val="00151FFE"/>
    <w:rsid w:val="00153041"/>
    <w:rsid w:val="001537DF"/>
    <w:rsid w:val="0015529A"/>
    <w:rsid w:val="00155B36"/>
    <w:rsid w:val="001563C3"/>
    <w:rsid w:val="00160ACE"/>
    <w:rsid w:val="00161018"/>
    <w:rsid w:val="00162188"/>
    <w:rsid w:val="00162A2B"/>
    <w:rsid w:val="00162E78"/>
    <w:rsid w:val="001644D4"/>
    <w:rsid w:val="00164523"/>
    <w:rsid w:val="00164984"/>
    <w:rsid w:val="001666E8"/>
    <w:rsid w:val="00171B97"/>
    <w:rsid w:val="0017289C"/>
    <w:rsid w:val="00172AA3"/>
    <w:rsid w:val="001760E7"/>
    <w:rsid w:val="00176F29"/>
    <w:rsid w:val="001777E8"/>
    <w:rsid w:val="00180773"/>
    <w:rsid w:val="00180F96"/>
    <w:rsid w:val="00182B55"/>
    <w:rsid w:val="00187956"/>
    <w:rsid w:val="001901B9"/>
    <w:rsid w:val="00190A10"/>
    <w:rsid w:val="00191954"/>
    <w:rsid w:val="00192045"/>
    <w:rsid w:val="001952F6"/>
    <w:rsid w:val="001955A1"/>
    <w:rsid w:val="001956B4"/>
    <w:rsid w:val="00197122"/>
    <w:rsid w:val="001A3EFB"/>
    <w:rsid w:val="001A4B13"/>
    <w:rsid w:val="001A535C"/>
    <w:rsid w:val="001B0092"/>
    <w:rsid w:val="001B2088"/>
    <w:rsid w:val="001B2F8E"/>
    <w:rsid w:val="001B489B"/>
    <w:rsid w:val="001B622A"/>
    <w:rsid w:val="001C3B25"/>
    <w:rsid w:val="001C537E"/>
    <w:rsid w:val="001C7A6C"/>
    <w:rsid w:val="001D0869"/>
    <w:rsid w:val="001D1522"/>
    <w:rsid w:val="001D2778"/>
    <w:rsid w:val="001D7042"/>
    <w:rsid w:val="001E2A67"/>
    <w:rsid w:val="001E3DB1"/>
    <w:rsid w:val="001E44A1"/>
    <w:rsid w:val="001F191B"/>
    <w:rsid w:val="001F5C0B"/>
    <w:rsid w:val="00203B55"/>
    <w:rsid w:val="002130B9"/>
    <w:rsid w:val="00214A6E"/>
    <w:rsid w:val="00220328"/>
    <w:rsid w:val="00221A00"/>
    <w:rsid w:val="0022438D"/>
    <w:rsid w:val="00227254"/>
    <w:rsid w:val="00232B83"/>
    <w:rsid w:val="00232D21"/>
    <w:rsid w:val="00232F2B"/>
    <w:rsid w:val="0023339B"/>
    <w:rsid w:val="00235B6F"/>
    <w:rsid w:val="00237C2A"/>
    <w:rsid w:val="00245AF6"/>
    <w:rsid w:val="002505A7"/>
    <w:rsid w:val="002525A8"/>
    <w:rsid w:val="00257AA8"/>
    <w:rsid w:val="00260B5F"/>
    <w:rsid w:val="002620E2"/>
    <w:rsid w:val="002624A5"/>
    <w:rsid w:val="00263433"/>
    <w:rsid w:val="00264A0F"/>
    <w:rsid w:val="00265F57"/>
    <w:rsid w:val="0026684C"/>
    <w:rsid w:val="002673BC"/>
    <w:rsid w:val="00271372"/>
    <w:rsid w:val="00271D03"/>
    <w:rsid w:val="00271F45"/>
    <w:rsid w:val="00280E4E"/>
    <w:rsid w:val="00281B41"/>
    <w:rsid w:val="00287364"/>
    <w:rsid w:val="0029458D"/>
    <w:rsid w:val="00297629"/>
    <w:rsid w:val="0029784F"/>
    <w:rsid w:val="002A0946"/>
    <w:rsid w:val="002A3E36"/>
    <w:rsid w:val="002A609D"/>
    <w:rsid w:val="002A60B8"/>
    <w:rsid w:val="002B0BEA"/>
    <w:rsid w:val="002B1913"/>
    <w:rsid w:val="002B2FFA"/>
    <w:rsid w:val="002B40C1"/>
    <w:rsid w:val="002B417C"/>
    <w:rsid w:val="002C795B"/>
    <w:rsid w:val="002C7A2F"/>
    <w:rsid w:val="002D0351"/>
    <w:rsid w:val="002D300A"/>
    <w:rsid w:val="002D39C5"/>
    <w:rsid w:val="002D70FE"/>
    <w:rsid w:val="002E0A3B"/>
    <w:rsid w:val="002E0B81"/>
    <w:rsid w:val="002E2063"/>
    <w:rsid w:val="002E354A"/>
    <w:rsid w:val="002E4579"/>
    <w:rsid w:val="002E5FA9"/>
    <w:rsid w:val="002F1847"/>
    <w:rsid w:val="002F1DF7"/>
    <w:rsid w:val="002F2654"/>
    <w:rsid w:val="002F7299"/>
    <w:rsid w:val="00302F80"/>
    <w:rsid w:val="0030347A"/>
    <w:rsid w:val="00303C99"/>
    <w:rsid w:val="003065F3"/>
    <w:rsid w:val="0031015F"/>
    <w:rsid w:val="00313020"/>
    <w:rsid w:val="00314594"/>
    <w:rsid w:val="00315555"/>
    <w:rsid w:val="00315E0A"/>
    <w:rsid w:val="003224DB"/>
    <w:rsid w:val="00322806"/>
    <w:rsid w:val="003231EE"/>
    <w:rsid w:val="003233F3"/>
    <w:rsid w:val="00323AB1"/>
    <w:rsid w:val="00324761"/>
    <w:rsid w:val="00324B54"/>
    <w:rsid w:val="00325A3F"/>
    <w:rsid w:val="00325D7E"/>
    <w:rsid w:val="00326373"/>
    <w:rsid w:val="003266AE"/>
    <w:rsid w:val="00326EFF"/>
    <w:rsid w:val="00326F75"/>
    <w:rsid w:val="00330E91"/>
    <w:rsid w:val="00331B59"/>
    <w:rsid w:val="003358BE"/>
    <w:rsid w:val="00336055"/>
    <w:rsid w:val="00340566"/>
    <w:rsid w:val="003407AE"/>
    <w:rsid w:val="00341416"/>
    <w:rsid w:val="00342502"/>
    <w:rsid w:val="00342C32"/>
    <w:rsid w:val="0034546F"/>
    <w:rsid w:val="0034667F"/>
    <w:rsid w:val="003468A5"/>
    <w:rsid w:val="00347102"/>
    <w:rsid w:val="003472C1"/>
    <w:rsid w:val="00347A04"/>
    <w:rsid w:val="00350243"/>
    <w:rsid w:val="00353000"/>
    <w:rsid w:val="00353480"/>
    <w:rsid w:val="00353AE5"/>
    <w:rsid w:val="00353B68"/>
    <w:rsid w:val="003541FB"/>
    <w:rsid w:val="00356FAC"/>
    <w:rsid w:val="0036036C"/>
    <w:rsid w:val="0036090E"/>
    <w:rsid w:val="003646D5"/>
    <w:rsid w:val="003660DE"/>
    <w:rsid w:val="00374240"/>
    <w:rsid w:val="003754A6"/>
    <w:rsid w:val="003801C1"/>
    <w:rsid w:val="00381C78"/>
    <w:rsid w:val="00382E20"/>
    <w:rsid w:val="00383188"/>
    <w:rsid w:val="003837C2"/>
    <w:rsid w:val="00385BC3"/>
    <w:rsid w:val="00386D7C"/>
    <w:rsid w:val="00387AE9"/>
    <w:rsid w:val="00390613"/>
    <w:rsid w:val="0039249B"/>
    <w:rsid w:val="00394226"/>
    <w:rsid w:val="003942F7"/>
    <w:rsid w:val="0039522D"/>
    <w:rsid w:val="00396BBF"/>
    <w:rsid w:val="00397932"/>
    <w:rsid w:val="003A0860"/>
    <w:rsid w:val="003A0C85"/>
    <w:rsid w:val="003A11B3"/>
    <w:rsid w:val="003A3072"/>
    <w:rsid w:val="003A48FC"/>
    <w:rsid w:val="003A623F"/>
    <w:rsid w:val="003B1A4F"/>
    <w:rsid w:val="003B203E"/>
    <w:rsid w:val="003B5636"/>
    <w:rsid w:val="003B5A4D"/>
    <w:rsid w:val="003B68A8"/>
    <w:rsid w:val="003B750E"/>
    <w:rsid w:val="003C1779"/>
    <w:rsid w:val="003C1AA8"/>
    <w:rsid w:val="003C25A0"/>
    <w:rsid w:val="003C6E3D"/>
    <w:rsid w:val="003D38F9"/>
    <w:rsid w:val="003E0347"/>
    <w:rsid w:val="003E1ADC"/>
    <w:rsid w:val="003E6300"/>
    <w:rsid w:val="003E76DC"/>
    <w:rsid w:val="003F060E"/>
    <w:rsid w:val="003F1126"/>
    <w:rsid w:val="003F19AA"/>
    <w:rsid w:val="003F36C9"/>
    <w:rsid w:val="003F3B89"/>
    <w:rsid w:val="003F6442"/>
    <w:rsid w:val="003F67BE"/>
    <w:rsid w:val="003F79DB"/>
    <w:rsid w:val="00406FE2"/>
    <w:rsid w:val="0040731E"/>
    <w:rsid w:val="00412D6C"/>
    <w:rsid w:val="004133F0"/>
    <w:rsid w:val="004137C8"/>
    <w:rsid w:val="00413CB6"/>
    <w:rsid w:val="00415270"/>
    <w:rsid w:val="00416DF2"/>
    <w:rsid w:val="0042255B"/>
    <w:rsid w:val="004227B5"/>
    <w:rsid w:val="004233ED"/>
    <w:rsid w:val="00424B57"/>
    <w:rsid w:val="004271DB"/>
    <w:rsid w:val="00427B0D"/>
    <w:rsid w:val="0043246B"/>
    <w:rsid w:val="00433B43"/>
    <w:rsid w:val="00434F3D"/>
    <w:rsid w:val="004418E8"/>
    <w:rsid w:val="004432E4"/>
    <w:rsid w:val="00445ADC"/>
    <w:rsid w:val="00446D9A"/>
    <w:rsid w:val="00450BB0"/>
    <w:rsid w:val="0045127C"/>
    <w:rsid w:val="00455039"/>
    <w:rsid w:val="00455218"/>
    <w:rsid w:val="004560AF"/>
    <w:rsid w:val="004568C9"/>
    <w:rsid w:val="00461312"/>
    <w:rsid w:val="004666F8"/>
    <w:rsid w:val="0046766E"/>
    <w:rsid w:val="00467863"/>
    <w:rsid w:val="004678F2"/>
    <w:rsid w:val="004714B5"/>
    <w:rsid w:val="00471804"/>
    <w:rsid w:val="0047185F"/>
    <w:rsid w:val="00476526"/>
    <w:rsid w:val="0048153F"/>
    <w:rsid w:val="00481742"/>
    <w:rsid w:val="004836A6"/>
    <w:rsid w:val="00485E6F"/>
    <w:rsid w:val="00486DC5"/>
    <w:rsid w:val="0049007C"/>
    <w:rsid w:val="00490FBA"/>
    <w:rsid w:val="0049304F"/>
    <w:rsid w:val="004930D5"/>
    <w:rsid w:val="004960E7"/>
    <w:rsid w:val="004963E8"/>
    <w:rsid w:val="004973EB"/>
    <w:rsid w:val="00497823"/>
    <w:rsid w:val="004A0D90"/>
    <w:rsid w:val="004A1FA3"/>
    <w:rsid w:val="004A5CFA"/>
    <w:rsid w:val="004B006B"/>
    <w:rsid w:val="004B161F"/>
    <w:rsid w:val="004B28EC"/>
    <w:rsid w:val="004B5EBB"/>
    <w:rsid w:val="004B71B1"/>
    <w:rsid w:val="004B7DD6"/>
    <w:rsid w:val="004C29A2"/>
    <w:rsid w:val="004C3494"/>
    <w:rsid w:val="004C4A5F"/>
    <w:rsid w:val="004C4BDF"/>
    <w:rsid w:val="004C5667"/>
    <w:rsid w:val="004C663A"/>
    <w:rsid w:val="004D0D1B"/>
    <w:rsid w:val="004D162D"/>
    <w:rsid w:val="004D374E"/>
    <w:rsid w:val="004D4904"/>
    <w:rsid w:val="004D4A07"/>
    <w:rsid w:val="004D6771"/>
    <w:rsid w:val="004E2A8E"/>
    <w:rsid w:val="004E4962"/>
    <w:rsid w:val="004E6AF4"/>
    <w:rsid w:val="004E6CC0"/>
    <w:rsid w:val="004F1019"/>
    <w:rsid w:val="004F54A7"/>
    <w:rsid w:val="004F6032"/>
    <w:rsid w:val="004F7CA4"/>
    <w:rsid w:val="00502280"/>
    <w:rsid w:val="0050262E"/>
    <w:rsid w:val="00503439"/>
    <w:rsid w:val="005103C4"/>
    <w:rsid w:val="00517011"/>
    <w:rsid w:val="00521578"/>
    <w:rsid w:val="00523BC6"/>
    <w:rsid w:val="00525C6F"/>
    <w:rsid w:val="00530565"/>
    <w:rsid w:val="00531278"/>
    <w:rsid w:val="00533B1C"/>
    <w:rsid w:val="00535C93"/>
    <w:rsid w:val="00536CED"/>
    <w:rsid w:val="0054478B"/>
    <w:rsid w:val="00546C19"/>
    <w:rsid w:val="00546EAC"/>
    <w:rsid w:val="005476E6"/>
    <w:rsid w:val="0055092E"/>
    <w:rsid w:val="005517A5"/>
    <w:rsid w:val="005558D9"/>
    <w:rsid w:val="005602E8"/>
    <w:rsid w:val="005655BC"/>
    <w:rsid w:val="00567421"/>
    <w:rsid w:val="00567620"/>
    <w:rsid w:val="00571F77"/>
    <w:rsid w:val="00573E16"/>
    <w:rsid w:val="00575206"/>
    <w:rsid w:val="00575864"/>
    <w:rsid w:val="00581405"/>
    <w:rsid w:val="0058280D"/>
    <w:rsid w:val="00583A39"/>
    <w:rsid w:val="00584528"/>
    <w:rsid w:val="005858C7"/>
    <w:rsid w:val="00585C61"/>
    <w:rsid w:val="005869A5"/>
    <w:rsid w:val="005917D8"/>
    <w:rsid w:val="00592904"/>
    <w:rsid w:val="00594103"/>
    <w:rsid w:val="00594D05"/>
    <w:rsid w:val="0059688A"/>
    <w:rsid w:val="00596FD6"/>
    <w:rsid w:val="0059702D"/>
    <w:rsid w:val="00597808"/>
    <w:rsid w:val="005A2724"/>
    <w:rsid w:val="005B120B"/>
    <w:rsid w:val="005B6A7B"/>
    <w:rsid w:val="005C1D0F"/>
    <w:rsid w:val="005C238A"/>
    <w:rsid w:val="005C55E5"/>
    <w:rsid w:val="005C5E52"/>
    <w:rsid w:val="005C609E"/>
    <w:rsid w:val="005D43D9"/>
    <w:rsid w:val="005D749A"/>
    <w:rsid w:val="005E1507"/>
    <w:rsid w:val="005E1DBB"/>
    <w:rsid w:val="005E27AA"/>
    <w:rsid w:val="005E45CC"/>
    <w:rsid w:val="005E47C4"/>
    <w:rsid w:val="005E6C4C"/>
    <w:rsid w:val="005E7D24"/>
    <w:rsid w:val="005F0075"/>
    <w:rsid w:val="005F02C0"/>
    <w:rsid w:val="005F0459"/>
    <w:rsid w:val="005F0DFA"/>
    <w:rsid w:val="005F38B5"/>
    <w:rsid w:val="005F42FA"/>
    <w:rsid w:val="005F51B2"/>
    <w:rsid w:val="005F608C"/>
    <w:rsid w:val="005F7815"/>
    <w:rsid w:val="00600075"/>
    <w:rsid w:val="0060216F"/>
    <w:rsid w:val="006023AA"/>
    <w:rsid w:val="00607BBD"/>
    <w:rsid w:val="006109FD"/>
    <w:rsid w:val="00611655"/>
    <w:rsid w:val="00611C77"/>
    <w:rsid w:val="00611EC5"/>
    <w:rsid w:val="0061219B"/>
    <w:rsid w:val="006127F6"/>
    <w:rsid w:val="00614E91"/>
    <w:rsid w:val="00616E01"/>
    <w:rsid w:val="00617579"/>
    <w:rsid w:val="006219BA"/>
    <w:rsid w:val="00623AFE"/>
    <w:rsid w:val="006310E4"/>
    <w:rsid w:val="0063563F"/>
    <w:rsid w:val="00636855"/>
    <w:rsid w:val="006368C4"/>
    <w:rsid w:val="00640B75"/>
    <w:rsid w:val="00642DBB"/>
    <w:rsid w:val="0064421A"/>
    <w:rsid w:val="00645621"/>
    <w:rsid w:val="0064594D"/>
    <w:rsid w:val="006470EA"/>
    <w:rsid w:val="006514BE"/>
    <w:rsid w:val="00654BFD"/>
    <w:rsid w:val="006553FC"/>
    <w:rsid w:val="00655FCC"/>
    <w:rsid w:val="0066062B"/>
    <w:rsid w:val="00660E65"/>
    <w:rsid w:val="00663857"/>
    <w:rsid w:val="0066471C"/>
    <w:rsid w:val="00671BC8"/>
    <w:rsid w:val="00671E75"/>
    <w:rsid w:val="00673DF9"/>
    <w:rsid w:val="00675030"/>
    <w:rsid w:val="00675310"/>
    <w:rsid w:val="00681DEA"/>
    <w:rsid w:val="00684AE1"/>
    <w:rsid w:val="006853A9"/>
    <w:rsid w:val="00686ABD"/>
    <w:rsid w:val="00691D66"/>
    <w:rsid w:val="006923E6"/>
    <w:rsid w:val="00694DD2"/>
    <w:rsid w:val="006965C3"/>
    <w:rsid w:val="006973CF"/>
    <w:rsid w:val="006A4342"/>
    <w:rsid w:val="006A4621"/>
    <w:rsid w:val="006A617A"/>
    <w:rsid w:val="006B0446"/>
    <w:rsid w:val="006B22FE"/>
    <w:rsid w:val="006B4177"/>
    <w:rsid w:val="006B5C57"/>
    <w:rsid w:val="006C1964"/>
    <w:rsid w:val="006C1D37"/>
    <w:rsid w:val="006C2775"/>
    <w:rsid w:val="006C3175"/>
    <w:rsid w:val="006C5BDE"/>
    <w:rsid w:val="006C7CCB"/>
    <w:rsid w:val="006D03C7"/>
    <w:rsid w:val="006D13AB"/>
    <w:rsid w:val="006D2586"/>
    <w:rsid w:val="006D474F"/>
    <w:rsid w:val="006D4BBA"/>
    <w:rsid w:val="006D5FBF"/>
    <w:rsid w:val="006E2A5C"/>
    <w:rsid w:val="006E38F2"/>
    <w:rsid w:val="006F09F7"/>
    <w:rsid w:val="006F1F94"/>
    <w:rsid w:val="006F20A6"/>
    <w:rsid w:val="006F6F90"/>
    <w:rsid w:val="00702FBA"/>
    <w:rsid w:val="00703A15"/>
    <w:rsid w:val="00704E10"/>
    <w:rsid w:val="00706074"/>
    <w:rsid w:val="007067DD"/>
    <w:rsid w:val="00707090"/>
    <w:rsid w:val="007139E6"/>
    <w:rsid w:val="007144C7"/>
    <w:rsid w:val="00714D09"/>
    <w:rsid w:val="00721AD0"/>
    <w:rsid w:val="00725166"/>
    <w:rsid w:val="007270AD"/>
    <w:rsid w:val="00727611"/>
    <w:rsid w:val="007300DB"/>
    <w:rsid w:val="007315EE"/>
    <w:rsid w:val="0073161C"/>
    <w:rsid w:val="0073399D"/>
    <w:rsid w:val="00736AF1"/>
    <w:rsid w:val="0074016A"/>
    <w:rsid w:val="00741378"/>
    <w:rsid w:val="00742DCD"/>
    <w:rsid w:val="00744E38"/>
    <w:rsid w:val="007450C1"/>
    <w:rsid w:val="00750D13"/>
    <w:rsid w:val="0075136C"/>
    <w:rsid w:val="00752902"/>
    <w:rsid w:val="007541A3"/>
    <w:rsid w:val="00755E6B"/>
    <w:rsid w:val="00756CAB"/>
    <w:rsid w:val="00757238"/>
    <w:rsid w:val="00760064"/>
    <w:rsid w:val="00761AE0"/>
    <w:rsid w:val="00764861"/>
    <w:rsid w:val="007664D8"/>
    <w:rsid w:val="00770EB5"/>
    <w:rsid w:val="00771E13"/>
    <w:rsid w:val="00774326"/>
    <w:rsid w:val="007773F7"/>
    <w:rsid w:val="00777BAE"/>
    <w:rsid w:val="007821B7"/>
    <w:rsid w:val="0078411F"/>
    <w:rsid w:val="00784556"/>
    <w:rsid w:val="00785BBE"/>
    <w:rsid w:val="00786861"/>
    <w:rsid w:val="007906A8"/>
    <w:rsid w:val="00791019"/>
    <w:rsid w:val="007918D0"/>
    <w:rsid w:val="007934F1"/>
    <w:rsid w:val="00793591"/>
    <w:rsid w:val="007935BB"/>
    <w:rsid w:val="007948B4"/>
    <w:rsid w:val="007A2A47"/>
    <w:rsid w:val="007A5415"/>
    <w:rsid w:val="007A590E"/>
    <w:rsid w:val="007A6AE3"/>
    <w:rsid w:val="007B03DB"/>
    <w:rsid w:val="007B1532"/>
    <w:rsid w:val="007B2155"/>
    <w:rsid w:val="007B570B"/>
    <w:rsid w:val="007B7B33"/>
    <w:rsid w:val="007C3819"/>
    <w:rsid w:val="007C49BD"/>
    <w:rsid w:val="007C6F3E"/>
    <w:rsid w:val="007D66F5"/>
    <w:rsid w:val="007D7399"/>
    <w:rsid w:val="007E0156"/>
    <w:rsid w:val="007E1E5B"/>
    <w:rsid w:val="007E47EC"/>
    <w:rsid w:val="007E6222"/>
    <w:rsid w:val="007F08CB"/>
    <w:rsid w:val="007F1523"/>
    <w:rsid w:val="007F1FD7"/>
    <w:rsid w:val="007F272A"/>
    <w:rsid w:val="00801040"/>
    <w:rsid w:val="00801107"/>
    <w:rsid w:val="00804261"/>
    <w:rsid w:val="008042F7"/>
    <w:rsid w:val="0080620D"/>
    <w:rsid w:val="00806681"/>
    <w:rsid w:val="00806C07"/>
    <w:rsid w:val="008072BB"/>
    <w:rsid w:val="00807928"/>
    <w:rsid w:val="00810AB9"/>
    <w:rsid w:val="00811178"/>
    <w:rsid w:val="00811D15"/>
    <w:rsid w:val="00811F09"/>
    <w:rsid w:val="00813727"/>
    <w:rsid w:val="00814944"/>
    <w:rsid w:val="008177B5"/>
    <w:rsid w:val="00817F20"/>
    <w:rsid w:val="008214DD"/>
    <w:rsid w:val="0082157E"/>
    <w:rsid w:val="008220A6"/>
    <w:rsid w:val="00823802"/>
    <w:rsid w:val="0082490F"/>
    <w:rsid w:val="008338CC"/>
    <w:rsid w:val="00833B31"/>
    <w:rsid w:val="0083410E"/>
    <w:rsid w:val="00834853"/>
    <w:rsid w:val="0083590B"/>
    <w:rsid w:val="008378B4"/>
    <w:rsid w:val="00850FA5"/>
    <w:rsid w:val="00851BFF"/>
    <w:rsid w:val="00852275"/>
    <w:rsid w:val="00854BF6"/>
    <w:rsid w:val="008558F0"/>
    <w:rsid w:val="00856114"/>
    <w:rsid w:val="008566FD"/>
    <w:rsid w:val="00856FEA"/>
    <w:rsid w:val="0085733E"/>
    <w:rsid w:val="00861692"/>
    <w:rsid w:val="008623A3"/>
    <w:rsid w:val="00863B95"/>
    <w:rsid w:val="008649BE"/>
    <w:rsid w:val="0087165F"/>
    <w:rsid w:val="008751D3"/>
    <w:rsid w:val="00877F29"/>
    <w:rsid w:val="00881DF0"/>
    <w:rsid w:val="00881DF1"/>
    <w:rsid w:val="00887037"/>
    <w:rsid w:val="008901D0"/>
    <w:rsid w:val="008923DE"/>
    <w:rsid w:val="00893B11"/>
    <w:rsid w:val="008941F9"/>
    <w:rsid w:val="008A1B98"/>
    <w:rsid w:val="008A204D"/>
    <w:rsid w:val="008A241D"/>
    <w:rsid w:val="008A331D"/>
    <w:rsid w:val="008A3EF4"/>
    <w:rsid w:val="008A3FEF"/>
    <w:rsid w:val="008A7AC6"/>
    <w:rsid w:val="008B0D4C"/>
    <w:rsid w:val="008B6221"/>
    <w:rsid w:val="008C05A7"/>
    <w:rsid w:val="008C05C9"/>
    <w:rsid w:val="008C1615"/>
    <w:rsid w:val="008C3C3B"/>
    <w:rsid w:val="008C3EBA"/>
    <w:rsid w:val="008C4B30"/>
    <w:rsid w:val="008C4B73"/>
    <w:rsid w:val="008C53C7"/>
    <w:rsid w:val="008C689B"/>
    <w:rsid w:val="008C70B1"/>
    <w:rsid w:val="008D0C96"/>
    <w:rsid w:val="008D0D2D"/>
    <w:rsid w:val="008D34AC"/>
    <w:rsid w:val="008D7756"/>
    <w:rsid w:val="008E259A"/>
    <w:rsid w:val="008E65AE"/>
    <w:rsid w:val="008F0413"/>
    <w:rsid w:val="008F155D"/>
    <w:rsid w:val="008F2192"/>
    <w:rsid w:val="008F2937"/>
    <w:rsid w:val="009023CF"/>
    <w:rsid w:val="0090538F"/>
    <w:rsid w:val="009070D7"/>
    <w:rsid w:val="0090733A"/>
    <w:rsid w:val="0091051C"/>
    <w:rsid w:val="00911E66"/>
    <w:rsid w:val="00911F7A"/>
    <w:rsid w:val="009169BA"/>
    <w:rsid w:val="00921AE7"/>
    <w:rsid w:val="00924820"/>
    <w:rsid w:val="00924A6D"/>
    <w:rsid w:val="009252AC"/>
    <w:rsid w:val="00926F26"/>
    <w:rsid w:val="00927962"/>
    <w:rsid w:val="009318AB"/>
    <w:rsid w:val="009359B2"/>
    <w:rsid w:val="00937E3E"/>
    <w:rsid w:val="00940F26"/>
    <w:rsid w:val="0094381D"/>
    <w:rsid w:val="00945A8F"/>
    <w:rsid w:val="0094662D"/>
    <w:rsid w:val="00950420"/>
    <w:rsid w:val="00952457"/>
    <w:rsid w:val="00954FF3"/>
    <w:rsid w:val="00955450"/>
    <w:rsid w:val="009558ED"/>
    <w:rsid w:val="00957D16"/>
    <w:rsid w:val="0096145E"/>
    <w:rsid w:val="00962006"/>
    <w:rsid w:val="00962B77"/>
    <w:rsid w:val="00962D36"/>
    <w:rsid w:val="00966B27"/>
    <w:rsid w:val="0097079D"/>
    <w:rsid w:val="009711AD"/>
    <w:rsid w:val="00974B19"/>
    <w:rsid w:val="0097746D"/>
    <w:rsid w:val="00977589"/>
    <w:rsid w:val="00981B94"/>
    <w:rsid w:val="00987426"/>
    <w:rsid w:val="00991D83"/>
    <w:rsid w:val="009975FE"/>
    <w:rsid w:val="009A14FB"/>
    <w:rsid w:val="009A1D9F"/>
    <w:rsid w:val="009A571E"/>
    <w:rsid w:val="009B1956"/>
    <w:rsid w:val="009B2BED"/>
    <w:rsid w:val="009B6244"/>
    <w:rsid w:val="009C017C"/>
    <w:rsid w:val="009C0289"/>
    <w:rsid w:val="009C294F"/>
    <w:rsid w:val="009C3289"/>
    <w:rsid w:val="009C3C2A"/>
    <w:rsid w:val="009C3FBC"/>
    <w:rsid w:val="009C78E5"/>
    <w:rsid w:val="009E1C16"/>
    <w:rsid w:val="009E1C7C"/>
    <w:rsid w:val="009E2F42"/>
    <w:rsid w:val="009E3C24"/>
    <w:rsid w:val="009E3F9C"/>
    <w:rsid w:val="009E4F73"/>
    <w:rsid w:val="009E6B36"/>
    <w:rsid w:val="009F0531"/>
    <w:rsid w:val="009F0631"/>
    <w:rsid w:val="009F30D4"/>
    <w:rsid w:val="009F4488"/>
    <w:rsid w:val="009F6017"/>
    <w:rsid w:val="009F6A72"/>
    <w:rsid w:val="009F75F9"/>
    <w:rsid w:val="00A0027E"/>
    <w:rsid w:val="00A002DD"/>
    <w:rsid w:val="00A0139C"/>
    <w:rsid w:val="00A039D8"/>
    <w:rsid w:val="00A10602"/>
    <w:rsid w:val="00A11C76"/>
    <w:rsid w:val="00A1627A"/>
    <w:rsid w:val="00A17302"/>
    <w:rsid w:val="00A1799D"/>
    <w:rsid w:val="00A21F4E"/>
    <w:rsid w:val="00A249BA"/>
    <w:rsid w:val="00A2611B"/>
    <w:rsid w:val="00A26BB9"/>
    <w:rsid w:val="00A271DA"/>
    <w:rsid w:val="00A332A2"/>
    <w:rsid w:val="00A336B1"/>
    <w:rsid w:val="00A371E1"/>
    <w:rsid w:val="00A40041"/>
    <w:rsid w:val="00A40542"/>
    <w:rsid w:val="00A41664"/>
    <w:rsid w:val="00A51C76"/>
    <w:rsid w:val="00A52811"/>
    <w:rsid w:val="00A56402"/>
    <w:rsid w:val="00A56F41"/>
    <w:rsid w:val="00A62041"/>
    <w:rsid w:val="00A62BE8"/>
    <w:rsid w:val="00A63E27"/>
    <w:rsid w:val="00A641B3"/>
    <w:rsid w:val="00A647FE"/>
    <w:rsid w:val="00A656DB"/>
    <w:rsid w:val="00A709E8"/>
    <w:rsid w:val="00A71721"/>
    <w:rsid w:val="00A730AA"/>
    <w:rsid w:val="00A74373"/>
    <w:rsid w:val="00A77506"/>
    <w:rsid w:val="00A77518"/>
    <w:rsid w:val="00A77675"/>
    <w:rsid w:val="00A81745"/>
    <w:rsid w:val="00A848C0"/>
    <w:rsid w:val="00A86424"/>
    <w:rsid w:val="00A868B7"/>
    <w:rsid w:val="00A873C4"/>
    <w:rsid w:val="00A90963"/>
    <w:rsid w:val="00A9181B"/>
    <w:rsid w:val="00A942E2"/>
    <w:rsid w:val="00AA13BB"/>
    <w:rsid w:val="00AA2801"/>
    <w:rsid w:val="00AA4366"/>
    <w:rsid w:val="00AA4E7C"/>
    <w:rsid w:val="00AA5515"/>
    <w:rsid w:val="00AA5BB6"/>
    <w:rsid w:val="00AA64A0"/>
    <w:rsid w:val="00AA6C4F"/>
    <w:rsid w:val="00AB098A"/>
    <w:rsid w:val="00AB2577"/>
    <w:rsid w:val="00AB4570"/>
    <w:rsid w:val="00AB67C0"/>
    <w:rsid w:val="00AC47B9"/>
    <w:rsid w:val="00AC49F6"/>
    <w:rsid w:val="00AC5EF7"/>
    <w:rsid w:val="00AC7E2C"/>
    <w:rsid w:val="00AC7E7C"/>
    <w:rsid w:val="00AD0176"/>
    <w:rsid w:val="00AD259F"/>
    <w:rsid w:val="00AD3436"/>
    <w:rsid w:val="00AD481A"/>
    <w:rsid w:val="00AD7499"/>
    <w:rsid w:val="00AE1524"/>
    <w:rsid w:val="00AE1A3D"/>
    <w:rsid w:val="00AE6F2C"/>
    <w:rsid w:val="00AF00D9"/>
    <w:rsid w:val="00AF1DCE"/>
    <w:rsid w:val="00AF2A04"/>
    <w:rsid w:val="00AF2C4B"/>
    <w:rsid w:val="00AF6CE2"/>
    <w:rsid w:val="00AF7353"/>
    <w:rsid w:val="00AF784A"/>
    <w:rsid w:val="00B01761"/>
    <w:rsid w:val="00B02337"/>
    <w:rsid w:val="00B0254F"/>
    <w:rsid w:val="00B041C2"/>
    <w:rsid w:val="00B044D6"/>
    <w:rsid w:val="00B04C05"/>
    <w:rsid w:val="00B04C93"/>
    <w:rsid w:val="00B05EE0"/>
    <w:rsid w:val="00B06F4F"/>
    <w:rsid w:val="00B07B33"/>
    <w:rsid w:val="00B1158B"/>
    <w:rsid w:val="00B12E34"/>
    <w:rsid w:val="00B134B5"/>
    <w:rsid w:val="00B156F6"/>
    <w:rsid w:val="00B177ED"/>
    <w:rsid w:val="00B20A44"/>
    <w:rsid w:val="00B221AE"/>
    <w:rsid w:val="00B275EB"/>
    <w:rsid w:val="00B332C1"/>
    <w:rsid w:val="00B3338F"/>
    <w:rsid w:val="00B34EE2"/>
    <w:rsid w:val="00B3668F"/>
    <w:rsid w:val="00B369A7"/>
    <w:rsid w:val="00B37A05"/>
    <w:rsid w:val="00B41B49"/>
    <w:rsid w:val="00B51072"/>
    <w:rsid w:val="00B522DF"/>
    <w:rsid w:val="00B5303F"/>
    <w:rsid w:val="00B53ED1"/>
    <w:rsid w:val="00B5655C"/>
    <w:rsid w:val="00B60EA2"/>
    <w:rsid w:val="00B61BEE"/>
    <w:rsid w:val="00B6678A"/>
    <w:rsid w:val="00B66928"/>
    <w:rsid w:val="00B66E58"/>
    <w:rsid w:val="00B672AE"/>
    <w:rsid w:val="00B67300"/>
    <w:rsid w:val="00B67C21"/>
    <w:rsid w:val="00B70DB5"/>
    <w:rsid w:val="00B71C7E"/>
    <w:rsid w:val="00B73A40"/>
    <w:rsid w:val="00B7407C"/>
    <w:rsid w:val="00B77EAE"/>
    <w:rsid w:val="00B80000"/>
    <w:rsid w:val="00B82AB3"/>
    <w:rsid w:val="00B8386B"/>
    <w:rsid w:val="00B840D5"/>
    <w:rsid w:val="00B85332"/>
    <w:rsid w:val="00B9462B"/>
    <w:rsid w:val="00B96405"/>
    <w:rsid w:val="00B96571"/>
    <w:rsid w:val="00B968C8"/>
    <w:rsid w:val="00B97733"/>
    <w:rsid w:val="00B97D0A"/>
    <w:rsid w:val="00BA1CCA"/>
    <w:rsid w:val="00BA37FB"/>
    <w:rsid w:val="00BB199B"/>
    <w:rsid w:val="00BB4F4B"/>
    <w:rsid w:val="00BB64DD"/>
    <w:rsid w:val="00BB66EB"/>
    <w:rsid w:val="00BC0828"/>
    <w:rsid w:val="00BC13CC"/>
    <w:rsid w:val="00BC2BF7"/>
    <w:rsid w:val="00BC3915"/>
    <w:rsid w:val="00BC4500"/>
    <w:rsid w:val="00BC5CDB"/>
    <w:rsid w:val="00BD23C0"/>
    <w:rsid w:val="00BD35AF"/>
    <w:rsid w:val="00BD3778"/>
    <w:rsid w:val="00BD3BE9"/>
    <w:rsid w:val="00BD6B9A"/>
    <w:rsid w:val="00BE0151"/>
    <w:rsid w:val="00BE1FC4"/>
    <w:rsid w:val="00BF0F9A"/>
    <w:rsid w:val="00BF19D3"/>
    <w:rsid w:val="00BF3DE5"/>
    <w:rsid w:val="00C00C2C"/>
    <w:rsid w:val="00C023B3"/>
    <w:rsid w:val="00C024B2"/>
    <w:rsid w:val="00C053C7"/>
    <w:rsid w:val="00C058DC"/>
    <w:rsid w:val="00C07964"/>
    <w:rsid w:val="00C107C4"/>
    <w:rsid w:val="00C12E91"/>
    <w:rsid w:val="00C14FB0"/>
    <w:rsid w:val="00C15807"/>
    <w:rsid w:val="00C15D72"/>
    <w:rsid w:val="00C164A1"/>
    <w:rsid w:val="00C21B50"/>
    <w:rsid w:val="00C26A8C"/>
    <w:rsid w:val="00C278CD"/>
    <w:rsid w:val="00C317D3"/>
    <w:rsid w:val="00C324EE"/>
    <w:rsid w:val="00C340E0"/>
    <w:rsid w:val="00C35CAD"/>
    <w:rsid w:val="00C40588"/>
    <w:rsid w:val="00C457C6"/>
    <w:rsid w:val="00C462C3"/>
    <w:rsid w:val="00C469B6"/>
    <w:rsid w:val="00C47461"/>
    <w:rsid w:val="00C5010F"/>
    <w:rsid w:val="00C51F6F"/>
    <w:rsid w:val="00C5201B"/>
    <w:rsid w:val="00C53C60"/>
    <w:rsid w:val="00C55E33"/>
    <w:rsid w:val="00C57261"/>
    <w:rsid w:val="00C6134E"/>
    <w:rsid w:val="00C621D1"/>
    <w:rsid w:val="00C6315A"/>
    <w:rsid w:val="00C636E1"/>
    <w:rsid w:val="00C64B00"/>
    <w:rsid w:val="00C6568D"/>
    <w:rsid w:val="00C66193"/>
    <w:rsid w:val="00C702DB"/>
    <w:rsid w:val="00C708DF"/>
    <w:rsid w:val="00C73222"/>
    <w:rsid w:val="00C76CE4"/>
    <w:rsid w:val="00C85C81"/>
    <w:rsid w:val="00C87AC4"/>
    <w:rsid w:val="00C87CDA"/>
    <w:rsid w:val="00C902A3"/>
    <w:rsid w:val="00C92DDC"/>
    <w:rsid w:val="00C94E6C"/>
    <w:rsid w:val="00C951D3"/>
    <w:rsid w:val="00C9788C"/>
    <w:rsid w:val="00CA1517"/>
    <w:rsid w:val="00CA2203"/>
    <w:rsid w:val="00CA2AF0"/>
    <w:rsid w:val="00CA2D31"/>
    <w:rsid w:val="00CA5CF7"/>
    <w:rsid w:val="00CA6DBD"/>
    <w:rsid w:val="00CA71ED"/>
    <w:rsid w:val="00CB42FA"/>
    <w:rsid w:val="00CB70F3"/>
    <w:rsid w:val="00CC2061"/>
    <w:rsid w:val="00CC6F7E"/>
    <w:rsid w:val="00CC777E"/>
    <w:rsid w:val="00CD20BD"/>
    <w:rsid w:val="00CD34BF"/>
    <w:rsid w:val="00CE25ED"/>
    <w:rsid w:val="00CE4DE3"/>
    <w:rsid w:val="00CE77D8"/>
    <w:rsid w:val="00CF5AEA"/>
    <w:rsid w:val="00CF64BC"/>
    <w:rsid w:val="00CF664D"/>
    <w:rsid w:val="00CF783C"/>
    <w:rsid w:val="00CF7AD1"/>
    <w:rsid w:val="00D01F7A"/>
    <w:rsid w:val="00D0220E"/>
    <w:rsid w:val="00D05121"/>
    <w:rsid w:val="00D058DD"/>
    <w:rsid w:val="00D0617A"/>
    <w:rsid w:val="00D06190"/>
    <w:rsid w:val="00D15539"/>
    <w:rsid w:val="00D15C99"/>
    <w:rsid w:val="00D21EA7"/>
    <w:rsid w:val="00D2306C"/>
    <w:rsid w:val="00D2341B"/>
    <w:rsid w:val="00D23834"/>
    <w:rsid w:val="00D24F35"/>
    <w:rsid w:val="00D264A9"/>
    <w:rsid w:val="00D27D90"/>
    <w:rsid w:val="00D33677"/>
    <w:rsid w:val="00D34923"/>
    <w:rsid w:val="00D4227C"/>
    <w:rsid w:val="00D4314A"/>
    <w:rsid w:val="00D45753"/>
    <w:rsid w:val="00D46BE0"/>
    <w:rsid w:val="00D538CA"/>
    <w:rsid w:val="00D55683"/>
    <w:rsid w:val="00D55C32"/>
    <w:rsid w:val="00D609B0"/>
    <w:rsid w:val="00D6377A"/>
    <w:rsid w:val="00D65B8C"/>
    <w:rsid w:val="00D670D5"/>
    <w:rsid w:val="00D72D7E"/>
    <w:rsid w:val="00D763F1"/>
    <w:rsid w:val="00D76A34"/>
    <w:rsid w:val="00D822F2"/>
    <w:rsid w:val="00D83DEA"/>
    <w:rsid w:val="00D85AF3"/>
    <w:rsid w:val="00D9014C"/>
    <w:rsid w:val="00D90F11"/>
    <w:rsid w:val="00D95B4A"/>
    <w:rsid w:val="00D9798F"/>
    <w:rsid w:val="00DA1AC2"/>
    <w:rsid w:val="00DA2B45"/>
    <w:rsid w:val="00DA63FF"/>
    <w:rsid w:val="00DA66CD"/>
    <w:rsid w:val="00DB1269"/>
    <w:rsid w:val="00DB13A7"/>
    <w:rsid w:val="00DB159A"/>
    <w:rsid w:val="00DB15D5"/>
    <w:rsid w:val="00DB2D91"/>
    <w:rsid w:val="00DB4943"/>
    <w:rsid w:val="00DB4A8F"/>
    <w:rsid w:val="00DB5650"/>
    <w:rsid w:val="00DB5E2C"/>
    <w:rsid w:val="00DB6882"/>
    <w:rsid w:val="00DC0FFF"/>
    <w:rsid w:val="00DC159F"/>
    <w:rsid w:val="00DC27C9"/>
    <w:rsid w:val="00DC61FF"/>
    <w:rsid w:val="00DC62C2"/>
    <w:rsid w:val="00DD27BF"/>
    <w:rsid w:val="00DD2DFD"/>
    <w:rsid w:val="00DD6C42"/>
    <w:rsid w:val="00DD7571"/>
    <w:rsid w:val="00DE2233"/>
    <w:rsid w:val="00DE295F"/>
    <w:rsid w:val="00DE3ABB"/>
    <w:rsid w:val="00DE54D8"/>
    <w:rsid w:val="00DE64DB"/>
    <w:rsid w:val="00DE7927"/>
    <w:rsid w:val="00DF12DB"/>
    <w:rsid w:val="00DF2580"/>
    <w:rsid w:val="00DF271A"/>
    <w:rsid w:val="00DF79C0"/>
    <w:rsid w:val="00E01AB7"/>
    <w:rsid w:val="00E020F1"/>
    <w:rsid w:val="00E04CB3"/>
    <w:rsid w:val="00E061F4"/>
    <w:rsid w:val="00E1070F"/>
    <w:rsid w:val="00E14A61"/>
    <w:rsid w:val="00E17D5E"/>
    <w:rsid w:val="00E214FD"/>
    <w:rsid w:val="00E220D9"/>
    <w:rsid w:val="00E22ABC"/>
    <w:rsid w:val="00E2522C"/>
    <w:rsid w:val="00E262C5"/>
    <w:rsid w:val="00E31D1C"/>
    <w:rsid w:val="00E31EF4"/>
    <w:rsid w:val="00E40F10"/>
    <w:rsid w:val="00E4106D"/>
    <w:rsid w:val="00E4190D"/>
    <w:rsid w:val="00E427E6"/>
    <w:rsid w:val="00E43242"/>
    <w:rsid w:val="00E458AF"/>
    <w:rsid w:val="00E4637C"/>
    <w:rsid w:val="00E4692E"/>
    <w:rsid w:val="00E5206A"/>
    <w:rsid w:val="00E53EAE"/>
    <w:rsid w:val="00E572D6"/>
    <w:rsid w:val="00E608F4"/>
    <w:rsid w:val="00E619F7"/>
    <w:rsid w:val="00E624EC"/>
    <w:rsid w:val="00E66170"/>
    <w:rsid w:val="00E66258"/>
    <w:rsid w:val="00E7159B"/>
    <w:rsid w:val="00E71D79"/>
    <w:rsid w:val="00E75123"/>
    <w:rsid w:val="00E754CC"/>
    <w:rsid w:val="00E75BBA"/>
    <w:rsid w:val="00E77C04"/>
    <w:rsid w:val="00E817B0"/>
    <w:rsid w:val="00E824B9"/>
    <w:rsid w:val="00E8583F"/>
    <w:rsid w:val="00E875CF"/>
    <w:rsid w:val="00E87639"/>
    <w:rsid w:val="00E91CEC"/>
    <w:rsid w:val="00E92116"/>
    <w:rsid w:val="00E9353A"/>
    <w:rsid w:val="00E959BB"/>
    <w:rsid w:val="00E95E20"/>
    <w:rsid w:val="00E9714B"/>
    <w:rsid w:val="00E97879"/>
    <w:rsid w:val="00EA09EB"/>
    <w:rsid w:val="00EA13A2"/>
    <w:rsid w:val="00EA1DA3"/>
    <w:rsid w:val="00EA24F8"/>
    <w:rsid w:val="00EA59A0"/>
    <w:rsid w:val="00EA5FAB"/>
    <w:rsid w:val="00EA67F0"/>
    <w:rsid w:val="00EB07B8"/>
    <w:rsid w:val="00EB0B08"/>
    <w:rsid w:val="00EB0F79"/>
    <w:rsid w:val="00EB30DF"/>
    <w:rsid w:val="00EC3D7C"/>
    <w:rsid w:val="00EC412E"/>
    <w:rsid w:val="00EC4FE0"/>
    <w:rsid w:val="00EC60B7"/>
    <w:rsid w:val="00EC6136"/>
    <w:rsid w:val="00EC7749"/>
    <w:rsid w:val="00ED1BCD"/>
    <w:rsid w:val="00ED3483"/>
    <w:rsid w:val="00ED381D"/>
    <w:rsid w:val="00ED3F1A"/>
    <w:rsid w:val="00EE20E2"/>
    <w:rsid w:val="00EE2251"/>
    <w:rsid w:val="00EE3D51"/>
    <w:rsid w:val="00EE3FD5"/>
    <w:rsid w:val="00EE5611"/>
    <w:rsid w:val="00EE5830"/>
    <w:rsid w:val="00EF1438"/>
    <w:rsid w:val="00EF1DF8"/>
    <w:rsid w:val="00EF3138"/>
    <w:rsid w:val="00EF384B"/>
    <w:rsid w:val="00EF4AAD"/>
    <w:rsid w:val="00EF50A9"/>
    <w:rsid w:val="00EF59BD"/>
    <w:rsid w:val="00F01C1F"/>
    <w:rsid w:val="00F01F1F"/>
    <w:rsid w:val="00F12877"/>
    <w:rsid w:val="00F132FE"/>
    <w:rsid w:val="00F16675"/>
    <w:rsid w:val="00F17248"/>
    <w:rsid w:val="00F17B70"/>
    <w:rsid w:val="00F21C80"/>
    <w:rsid w:val="00F2759D"/>
    <w:rsid w:val="00F27626"/>
    <w:rsid w:val="00F33464"/>
    <w:rsid w:val="00F34825"/>
    <w:rsid w:val="00F35DA7"/>
    <w:rsid w:val="00F37EE5"/>
    <w:rsid w:val="00F448D5"/>
    <w:rsid w:val="00F451EA"/>
    <w:rsid w:val="00F452A4"/>
    <w:rsid w:val="00F503E5"/>
    <w:rsid w:val="00F56DBA"/>
    <w:rsid w:val="00F6245B"/>
    <w:rsid w:val="00F64997"/>
    <w:rsid w:val="00F64A80"/>
    <w:rsid w:val="00F64F67"/>
    <w:rsid w:val="00F65B66"/>
    <w:rsid w:val="00F65FF3"/>
    <w:rsid w:val="00F6625A"/>
    <w:rsid w:val="00F723F2"/>
    <w:rsid w:val="00F73818"/>
    <w:rsid w:val="00F77F31"/>
    <w:rsid w:val="00F80A1C"/>
    <w:rsid w:val="00F81619"/>
    <w:rsid w:val="00F81942"/>
    <w:rsid w:val="00F84821"/>
    <w:rsid w:val="00F8523F"/>
    <w:rsid w:val="00F85DC6"/>
    <w:rsid w:val="00F92B2B"/>
    <w:rsid w:val="00FA1516"/>
    <w:rsid w:val="00FA2512"/>
    <w:rsid w:val="00FA50EA"/>
    <w:rsid w:val="00FA733C"/>
    <w:rsid w:val="00FC03AB"/>
    <w:rsid w:val="00FC079B"/>
    <w:rsid w:val="00FC1514"/>
    <w:rsid w:val="00FC162C"/>
    <w:rsid w:val="00FC1BCF"/>
    <w:rsid w:val="00FC39BA"/>
    <w:rsid w:val="00FC3AF7"/>
    <w:rsid w:val="00FC69AF"/>
    <w:rsid w:val="00FD3F04"/>
    <w:rsid w:val="00FD4080"/>
    <w:rsid w:val="00FD4D63"/>
    <w:rsid w:val="00FE0B3F"/>
    <w:rsid w:val="00FE0E49"/>
    <w:rsid w:val="00FE3375"/>
    <w:rsid w:val="00FF4429"/>
    <w:rsid w:val="00FF56B9"/>
    <w:rsid w:val="00FF5FF7"/>
    <w:rsid w:val="00FF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7C8A8DC"/>
  <w15:chartTrackingRefBased/>
  <w15:docId w15:val="{B0E06401-AF0B-4C24-9D86-B5CA98C57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7E6222"/>
    <w:rPr>
      <w:sz w:val="24"/>
    </w:rPr>
  </w:style>
  <w:style w:type="paragraph" w:styleId="Nagwek1">
    <w:name w:val="heading 1"/>
    <w:basedOn w:val="Normalny"/>
    <w:next w:val="Normalny"/>
    <w:link w:val="Nagwek1Znak"/>
    <w:qFormat/>
    <w:rsid w:val="00B840D5"/>
    <w:pPr>
      <w:keepNext/>
      <w:autoSpaceDE w:val="0"/>
      <w:autoSpaceDN w:val="0"/>
      <w:adjustRightInd w:val="0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0F3F0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B840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85D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F85DC6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link w:val="Nagwek2"/>
    <w:semiHidden/>
    <w:rsid w:val="000F3F0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1Znak">
    <w:name w:val="Nagłówek 1 Znak"/>
    <w:link w:val="Nagwek1"/>
    <w:rsid w:val="005C55E5"/>
    <w:rPr>
      <w:b/>
      <w:bCs/>
    </w:rPr>
  </w:style>
  <w:style w:type="paragraph" w:customStyle="1" w:styleId="Default">
    <w:name w:val="Default"/>
    <w:rsid w:val="00BF0F9A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rsid w:val="00F01C1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1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F01C1F"/>
  </w:style>
  <w:style w:type="paragraph" w:styleId="Tematkomentarza">
    <w:name w:val="annotation subject"/>
    <w:basedOn w:val="Tekstkomentarza"/>
    <w:next w:val="Tekstkomentarza"/>
    <w:link w:val="TematkomentarzaZnak"/>
    <w:rsid w:val="00F01C1F"/>
    <w:rPr>
      <w:b/>
      <w:bCs/>
    </w:rPr>
  </w:style>
  <w:style w:type="character" w:customStyle="1" w:styleId="TematkomentarzaZnak">
    <w:name w:val="Temat komentarza Znak"/>
    <w:link w:val="Tematkomentarza"/>
    <w:rsid w:val="00F01C1F"/>
    <w:rPr>
      <w:b/>
      <w:bCs/>
    </w:rPr>
  </w:style>
  <w:style w:type="character" w:styleId="Hipercze">
    <w:name w:val="Hyperlink"/>
    <w:rsid w:val="00E959BB"/>
    <w:rPr>
      <w:color w:val="0000FF"/>
      <w:u w:val="single"/>
    </w:rPr>
  </w:style>
  <w:style w:type="character" w:styleId="UyteHipercze">
    <w:name w:val="FollowedHyperlink"/>
    <w:rsid w:val="00811178"/>
    <w:rPr>
      <w:color w:val="800080"/>
      <w:u w:val="single"/>
    </w:rPr>
  </w:style>
  <w:style w:type="paragraph" w:styleId="Nagwek">
    <w:name w:val="header"/>
    <w:basedOn w:val="Normalny"/>
    <w:link w:val="NagwekZnak"/>
    <w:rsid w:val="002D3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2D300A"/>
    <w:rPr>
      <w:sz w:val="24"/>
    </w:rPr>
  </w:style>
  <w:style w:type="paragraph" w:styleId="Stopka">
    <w:name w:val="footer"/>
    <w:basedOn w:val="Normalny"/>
    <w:link w:val="StopkaZnak"/>
    <w:rsid w:val="002D300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2D300A"/>
    <w:rPr>
      <w:sz w:val="24"/>
    </w:rPr>
  </w:style>
  <w:style w:type="paragraph" w:styleId="Bezodstpw">
    <w:name w:val="No Spacing"/>
    <w:uiPriority w:val="1"/>
    <w:qFormat/>
    <w:rsid w:val="00CA6DBD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55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465586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46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131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977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133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583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2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444117">
              <w:marLeft w:val="1"/>
              <w:marRight w:val="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4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6181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98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568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2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397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7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212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6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37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2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.edu.pl/pracownik/sprawy-miedzynarodowe/mobilnosc-miedzynarodowa/wyjazdy-zagraniczn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4DA9F9-8F3D-4645-9F74-A0FD77C5F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2</Words>
  <Characters>5759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owniczy</vt:lpstr>
    </vt:vector>
  </TitlesOfParts>
  <Company>Uniwersytet Śląski</Company>
  <LinksUpToDate>false</LinksUpToDate>
  <CharactersWithSpaces>6528</CharactersWithSpaces>
  <SharedDoc>false</SharedDoc>
  <HLinks>
    <vt:vector size="6" baseType="variant">
      <vt:variant>
        <vt:i4>6357105</vt:i4>
      </vt:variant>
      <vt:variant>
        <vt:i4>0</vt:i4>
      </vt:variant>
      <vt:variant>
        <vt:i4>0</vt:i4>
      </vt:variant>
      <vt:variant>
        <vt:i4>5</vt:i4>
      </vt:variant>
      <vt:variant>
        <vt:lpwstr>https://us.edu.pl/pracownik/sprawy-miedzynarodowe/mobilnosc-miedzynarodowa/wyjazdy-zagranicz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owniczy</dc:title>
  <dc:subject/>
  <dc:creator>wojcik</dc:creator>
  <cp:keywords/>
  <cp:lastModifiedBy>Marta Żebracka</cp:lastModifiedBy>
  <cp:revision>3</cp:revision>
  <cp:lastPrinted>2019-11-22T08:58:00Z</cp:lastPrinted>
  <dcterms:created xsi:type="dcterms:W3CDTF">2025-09-01T08:57:00Z</dcterms:created>
  <dcterms:modified xsi:type="dcterms:W3CDTF">2026-06-18T11:58:00Z</dcterms:modified>
</cp:coreProperties>
</file>